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A32D796" w14:textId="77777777" w:rsidR="006705F3" w:rsidRDefault="006705F3"/>
    <w:p w14:paraId="2B8548AB" w14:textId="77111325" w:rsidR="00DE0ED7" w:rsidRPr="00D53DA7" w:rsidRDefault="00171808" w:rsidP="00D53DA7">
      <w:pPr>
        <w:jc w:val="center"/>
      </w:pPr>
      <w:sdt>
        <w:sdtPr>
          <w:rPr>
            <w:u w:val="single"/>
          </w:rPr>
          <w:alias w:val="Matière"/>
          <w:tag w:val="Matière"/>
          <w:id w:val="213808947"/>
          <w:placeholder>
            <w:docPart w:val="F417C492FE2B4325AF6984803969B084"/>
          </w:placeholder>
          <w:comboBox>
            <w:listItem w:displayText="Choisissez un élément." w:value="                                                    "/>
            <w:listItem w:displayText="Histoire géographie" w:value="Histoire géographie"/>
            <w:listItem w:displayText="English" w:value="English"/>
            <w:listItem w:displayText="Français" w:value="Français"/>
            <w:listItem w:displayText="Mathématiques" w:value="Mathématiques"/>
            <w:listItem w:displayText="Allemand" w:value="Allemand"/>
            <w:listItem w:displayText="Physique" w:value="Physique"/>
            <w:listItem w:displayText="Sciences économiques et sociales" w:value="SES"/>
            <w:listItem w:displayText="Chimie" w:value="Chimie"/>
          </w:comboBox>
        </w:sdtPr>
        <w:sdtEndPr/>
        <w:sdtContent>
          <w:r w:rsidR="00030BA7">
            <w:rPr>
              <w:u w:val="single"/>
            </w:rPr>
            <w:t>Mathématiques</w:t>
          </w:r>
        </w:sdtContent>
      </w:sdt>
    </w:p>
    <w:p w14:paraId="3341A449" w14:textId="0BF01CB0" w:rsidR="008E776B" w:rsidRDefault="00171808" w:rsidP="00DE0ED7">
      <w:pPr>
        <w:jc w:val="center"/>
      </w:pPr>
      <w:sdt>
        <w:sdtPr>
          <w:rPr>
            <w:u w:val="single"/>
          </w:rPr>
          <w:alias w:val="sujet"/>
          <w:tag w:val="Sujet"/>
          <w:id w:val="213808936"/>
          <w:placeholder>
            <w:docPart w:val="212129A561584B3F843B40ED3FAC7A96"/>
          </w:placeholder>
        </w:sdtPr>
        <w:sdtEndPr/>
        <w:sdtContent>
          <w:r w:rsidR="00030BA7">
            <w:rPr>
              <w:u w:val="single"/>
            </w:rPr>
            <w:t>Exercice complémentaire de mathématiques</w:t>
          </w:r>
        </w:sdtContent>
      </w:sdt>
    </w:p>
    <w:p w14:paraId="78484807" w14:textId="2EA3FD17" w:rsidR="008E776B" w:rsidRDefault="00030BA7">
      <w:r>
        <w:rPr>
          <w:noProof/>
          <w:lang w:eastAsia="fr-FR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933D94B" wp14:editId="0EFD8355">
                <wp:simplePos x="0" y="0"/>
                <wp:positionH relativeFrom="column">
                  <wp:posOffset>-1270</wp:posOffset>
                </wp:positionH>
                <wp:positionV relativeFrom="paragraph">
                  <wp:posOffset>185420</wp:posOffset>
                </wp:positionV>
                <wp:extent cx="4906010" cy="858520"/>
                <wp:effectExtent l="12700" t="13970" r="5715" b="13335"/>
                <wp:wrapNone/>
                <wp:docPr id="4" name="Rectangl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906010" cy="8585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FF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DFA25B0" w14:textId="77777777" w:rsidR="008E776B" w:rsidRPr="009C3D6D" w:rsidRDefault="008E776B" w:rsidP="008E776B">
                            <w:pPr>
                              <w:rPr>
                                <w:color w:val="FF0000"/>
                                <w:u w:val="single"/>
                              </w:rPr>
                            </w:pPr>
                            <w:r w:rsidRPr="009C3D6D">
                              <w:rPr>
                                <w:color w:val="FF0000"/>
                                <w:u w:val="single"/>
                              </w:rPr>
                              <w:t>Appréciations :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933D94B" id="Rectangle 3" o:spid="_x0000_s1026" style="position:absolute;left:0;text-align:left;margin-left:-.1pt;margin-top:14.6pt;width:386.3pt;height:67.6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" strokecolor="red">
                <v:textbox>
                  <w:txbxContent>
                    <w:p w14:paraId="6DFA25B0" w14:textId="77777777" w:rsidR="008E776B" w:rsidRPr="009C3D6D" w:rsidRDefault="008E776B" w:rsidP="008E776B">
                      <w:pPr>
                        <w:rPr>
                          <w:color w:val="FF0000"/>
                          <w:u w:val="single"/>
                        </w:rPr>
                      </w:pPr>
                      <w:r w:rsidRPr="009C3D6D">
                        <w:rPr>
                          <w:color w:val="FF0000"/>
                          <w:u w:val="single"/>
                        </w:rPr>
                        <w:t>Appréciations :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  <w:lang w:eastAsia="fr-FR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5523F9A5" wp14:editId="2565F307">
                <wp:simplePos x="0" y="0"/>
                <wp:positionH relativeFrom="column">
                  <wp:posOffset>-891540</wp:posOffset>
                </wp:positionH>
                <wp:positionV relativeFrom="paragraph">
                  <wp:posOffset>185420</wp:posOffset>
                </wp:positionV>
                <wp:extent cx="890270" cy="858520"/>
                <wp:effectExtent l="8255" t="13970" r="6350" b="13335"/>
                <wp:wrapNone/>
                <wp:docPr id="3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890270" cy="8585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FF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1249196" w14:textId="77777777" w:rsidR="008E776B" w:rsidRDefault="008E776B" w:rsidP="008E776B">
                            <w:pPr>
                              <w:rPr>
                                <w:color w:val="FF0000"/>
                                <w:sz w:val="22"/>
                                <w:u w:val="single"/>
                              </w:rPr>
                            </w:pPr>
                            <w:r w:rsidRPr="00B62A3D">
                              <w:rPr>
                                <w:color w:val="FF0000"/>
                                <w:sz w:val="22"/>
                                <w:u w:val="single"/>
                              </w:rPr>
                              <w:t>Note :</w:t>
                            </w:r>
                          </w:p>
                          <w:p w14:paraId="22F213D7" w14:textId="77777777" w:rsidR="008E776B" w:rsidRPr="00E47626" w:rsidRDefault="008E776B" w:rsidP="008E776B">
                            <w:pPr>
                              <w:rPr>
                                <w:color w:val="FF0000"/>
                                <w:sz w:val="12"/>
                                <w:u w:val="single"/>
                              </w:rPr>
                            </w:pPr>
                          </w:p>
                          <w:p w14:paraId="3BEFEBC2" w14:textId="77777777" w:rsidR="008E776B" w:rsidRPr="00E47626" w:rsidRDefault="008E776B" w:rsidP="008E776B">
                            <w:pPr>
                              <w:rPr>
                                <w:sz w:val="14"/>
                              </w:rPr>
                            </w:pPr>
                            <w:r w:rsidRPr="00E47626">
                              <w:rPr>
                                <w:color w:val="FF0000"/>
                                <w:sz w:val="14"/>
                              </w:rPr>
                              <w:t>_________</w:t>
                            </w:r>
                            <w:r>
                              <w:rPr>
                                <w:color w:val="FF0000"/>
                                <w:sz w:val="14"/>
                              </w:rPr>
                              <w:t>___</w:t>
                            </w:r>
                          </w:p>
                          <w:p w14:paraId="7E344458" w14:textId="77777777" w:rsidR="008E776B" w:rsidRPr="00E47626" w:rsidRDefault="008E776B" w:rsidP="008E776B">
                            <w:pPr>
                              <w:rPr>
                                <w:color w:val="FF0000"/>
                                <w:sz w:val="18"/>
                                <w:u w:val="single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523F9A5" id="Rectangle 2" o:spid="_x0000_s1027" style="position:absolute;left:0;text-align:left;margin-left:-70.2pt;margin-top:14.6pt;width:70.1pt;height:67.6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" strokecolor="red">
                <v:textbox>
                  <w:txbxContent>
                    <w:p w14:paraId="71249196" w14:textId="77777777" w:rsidR="008E776B" w:rsidRDefault="008E776B" w:rsidP="008E776B">
                      <w:pPr>
                        <w:rPr>
                          <w:color w:val="FF0000"/>
                          <w:sz w:val="22"/>
                          <w:u w:val="single"/>
                        </w:rPr>
                      </w:pPr>
                      <w:r w:rsidRPr="00B62A3D">
                        <w:rPr>
                          <w:color w:val="FF0000"/>
                          <w:sz w:val="22"/>
                          <w:u w:val="single"/>
                        </w:rPr>
                        <w:t>Note :</w:t>
                      </w:r>
                    </w:p>
                    <w:p w14:paraId="22F213D7" w14:textId="77777777" w:rsidR="008E776B" w:rsidRPr="00E47626" w:rsidRDefault="008E776B" w:rsidP="008E776B">
                      <w:pPr>
                        <w:rPr>
                          <w:color w:val="FF0000"/>
                          <w:sz w:val="12"/>
                          <w:u w:val="single"/>
                        </w:rPr>
                      </w:pPr>
                    </w:p>
                    <w:p w14:paraId="3BEFEBC2" w14:textId="77777777" w:rsidR="008E776B" w:rsidRPr="00E47626" w:rsidRDefault="008E776B" w:rsidP="008E776B">
                      <w:pPr>
                        <w:rPr>
                          <w:sz w:val="14"/>
                        </w:rPr>
                      </w:pPr>
                      <w:r w:rsidRPr="00E47626">
                        <w:rPr>
                          <w:color w:val="FF0000"/>
                          <w:sz w:val="14"/>
                        </w:rPr>
                        <w:t>_________</w:t>
                      </w:r>
                      <w:r>
                        <w:rPr>
                          <w:color w:val="FF0000"/>
                          <w:sz w:val="14"/>
                        </w:rPr>
                        <w:t>___</w:t>
                      </w:r>
                    </w:p>
                    <w:p w14:paraId="7E344458" w14:textId="77777777" w:rsidR="008E776B" w:rsidRPr="00E47626" w:rsidRDefault="008E776B" w:rsidP="008E776B">
                      <w:pPr>
                        <w:rPr>
                          <w:color w:val="FF0000"/>
                          <w:sz w:val="18"/>
                          <w:u w:val="single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>
        <w:rPr>
          <w:noProof/>
          <w:lang w:eastAsia="fr-FR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602D2241" wp14:editId="4681328E">
                <wp:simplePos x="0" y="0"/>
                <wp:positionH relativeFrom="column">
                  <wp:posOffset>4904740</wp:posOffset>
                </wp:positionH>
                <wp:positionV relativeFrom="paragraph">
                  <wp:posOffset>185420</wp:posOffset>
                </wp:positionV>
                <wp:extent cx="1741170" cy="858520"/>
                <wp:effectExtent l="13335" t="13970" r="7620" b="13335"/>
                <wp:wrapNone/>
                <wp:docPr id="2" name="Rectangl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741170" cy="8585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FF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F5904B7" w14:textId="77777777" w:rsidR="008E776B" w:rsidRPr="00646968" w:rsidRDefault="008E776B" w:rsidP="008E776B">
                            <w:pPr>
                              <w:rPr>
                                <w:color w:val="FF0000"/>
                                <w:u w:val="single"/>
                              </w:rPr>
                            </w:pPr>
                            <w:r w:rsidRPr="00646968">
                              <w:rPr>
                                <w:color w:val="FF0000"/>
                                <w:u w:val="single"/>
                              </w:rPr>
                              <w:t>Signature :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02D2241" id="Rectangle 4" o:spid="_x0000_s1028" style="position:absolute;left:0;text-align:left;margin-left:386.2pt;margin-top:14.6pt;width:137.1pt;height:67.6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" strokecolor="red">
                <v:textbox>
                  <w:txbxContent>
                    <w:p w14:paraId="3F5904B7" w14:textId="77777777" w:rsidR="008E776B" w:rsidRPr="00646968" w:rsidRDefault="008E776B" w:rsidP="008E776B">
                      <w:pPr>
                        <w:rPr>
                          <w:color w:val="FF0000"/>
                          <w:u w:val="single"/>
                        </w:rPr>
                      </w:pPr>
                      <w:r w:rsidRPr="00646968">
                        <w:rPr>
                          <w:color w:val="FF0000"/>
                          <w:u w:val="single"/>
                        </w:rPr>
                        <w:t>Signature :</w:t>
                      </w:r>
                    </w:p>
                  </w:txbxContent>
                </v:textbox>
              </v:rect>
            </w:pict>
          </mc:Fallback>
        </mc:AlternateContent>
      </w:r>
    </w:p>
    <w:p w14:paraId="080027A3" w14:textId="77777777" w:rsidR="008E776B" w:rsidRDefault="008E776B"/>
    <w:p w14:paraId="08FD4BB2" w14:textId="77777777" w:rsidR="008E776B" w:rsidRDefault="008E776B"/>
    <w:p w14:paraId="784D96F8" w14:textId="77777777" w:rsidR="008E776B" w:rsidRDefault="008E776B"/>
    <w:p w14:paraId="53A5A7D8" w14:textId="658EC2ED" w:rsidR="008E776B" w:rsidRDefault="00CA4EB5">
      <w:r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30D8E81F" wp14:editId="5EEC84C2">
                <wp:simplePos x="0" y="0"/>
                <wp:positionH relativeFrom="column">
                  <wp:posOffset>976506</wp:posOffset>
                </wp:positionH>
                <wp:positionV relativeFrom="paragraph">
                  <wp:posOffset>94607</wp:posOffset>
                </wp:positionV>
                <wp:extent cx="1525980" cy="653143"/>
                <wp:effectExtent l="0" t="0" r="17145" b="13970"/>
                <wp:wrapNone/>
                <wp:docPr id="7" name="Zone de text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525980" cy="653143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36509F16" w14:textId="769122BC" w:rsidR="00CA4EB5" w:rsidRDefault="00CA4EB5">
                            <w:r>
                              <w:t>Valeur prédictive positiv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30D8E81F" id="_x0000_t202" coordsize="21600,21600" o:spt="202" path="m,l,21600r21600,l21600,xe">
                <v:stroke joinstyle="miter"/>
                <v:path gradientshapeok="t" o:connecttype="rect"/>
              </v:shapetype>
              <v:shape id="Zone de texte 7" o:spid="_x0000_s1029" type="#_x0000_t202" style="position:absolute;left:0;text-align:left;margin-left:76.9pt;margin-top:7.45pt;width:120.15pt;height:51.45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" filled="f" strokeweight=".5pt">
                <v:textbox>
                  <w:txbxContent>
                    <w:p w14:paraId="36509F16" w14:textId="769122BC" w:rsidR="00CA4EB5" w:rsidRDefault="00CA4EB5">
                      <w:r>
                        <w:t>Valeur prédictive positive</w:t>
                      </w:r>
                    </w:p>
                  </w:txbxContent>
                </v:textbox>
              </v:shape>
            </w:pict>
          </mc:Fallback>
        </mc:AlternateContent>
      </w:r>
    </w:p>
    <w:p w14:paraId="03640ED5" w14:textId="31BBED79" w:rsidR="00770F7D" w:rsidRDefault="00CA4EB5"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11920297" wp14:editId="0B33D7DA">
                <wp:simplePos x="0" y="0"/>
                <wp:positionH relativeFrom="column">
                  <wp:posOffset>1475270</wp:posOffset>
                </wp:positionH>
                <wp:positionV relativeFrom="paragraph">
                  <wp:posOffset>1713510</wp:posOffset>
                </wp:positionV>
                <wp:extent cx="938151" cy="415637"/>
                <wp:effectExtent l="0" t="0" r="14605" b="22860"/>
                <wp:wrapNone/>
                <wp:docPr id="8" name="Zone de text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38151" cy="415637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60FAE250" w14:textId="77777777" w:rsidR="00CA4EB5" w:rsidRDefault="00CA4EB5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1920297" id="Zone de texte 8" o:spid="_x0000_s1030" type="#_x0000_t202" style="position:absolute;left:0;text-align:left;margin-left:116.15pt;margin-top:134.9pt;width:73.85pt;height:32.75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" filled="f" strokeweight=".5pt">
                <v:textbox>
                  <w:txbxContent>
                    <w:p w14:paraId="60FAE250" w14:textId="77777777" w:rsidR="00CA4EB5" w:rsidRDefault="00CA4EB5"/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25207B1F" wp14:editId="1D62CBE9">
                <wp:simplePos x="0" y="0"/>
                <wp:positionH relativeFrom="column">
                  <wp:posOffset>1504175</wp:posOffset>
                </wp:positionH>
                <wp:positionV relativeFrom="paragraph">
                  <wp:posOffset>1095383</wp:posOffset>
                </wp:positionV>
                <wp:extent cx="1211283" cy="599704"/>
                <wp:effectExtent l="0" t="0" r="27305" b="10160"/>
                <wp:wrapNone/>
                <wp:docPr id="6" name="Zone de text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211283" cy="599704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schemeClr val="bg1"/>
                          </a:solidFill>
                        </a:ln>
                      </wps:spPr>
                      <wps:txbx>
                        <w:txbxContent>
                          <w:p w14:paraId="143611F7" w14:textId="57DE248C" w:rsidR="00CA4EB5" w:rsidRDefault="00CA4EB5">
                            <w:r>
                              <w:t>Faux positif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5207B1F" id="Zone de texte 6" o:spid="_x0000_s1031" type="#_x0000_t202" style="position:absolute;left:0;text-align:left;margin-left:118.45pt;margin-top:86.25pt;width:95.4pt;height:47.2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" filled="f" strokecolor="white [3212]" strokeweight=".5pt">
                <v:textbox>
                  <w:txbxContent>
                    <w:p w14:paraId="143611F7" w14:textId="57DE248C" w:rsidR="00CA4EB5" w:rsidRDefault="00CA4EB5">
                      <w:r>
                        <w:t>Faux positif</w:t>
                      </w:r>
                    </w:p>
                  </w:txbxContent>
                </v:textbox>
              </v:shape>
            </w:pict>
          </mc:Fallback>
        </mc:AlternateContent>
      </w:r>
      <w:r w:rsidR="00F91D65">
        <w:rPr>
          <w:noProof/>
        </w:rPr>
        <w:drawing>
          <wp:inline distT="0" distB="0" distL="0" distR="0" wp14:anchorId="1684E4E4" wp14:editId="51A5B7FA">
            <wp:extent cx="5486400" cy="3200400"/>
            <wp:effectExtent l="38100" t="0" r="38100" b="0"/>
            <wp:docPr id="5" name="Diagramme 5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6" r:lo="rId7" r:qs="rId8" r:cs="rId9"/>
              </a:graphicData>
            </a:graphic>
          </wp:inline>
        </w:drawing>
      </w:r>
    </w:p>
    <w:p w14:paraId="611AEDE4" w14:textId="77777777" w:rsidR="00CA4EB5" w:rsidRDefault="00CA4EB5"/>
    <w:sectPr w:rsidR="00CA4EB5" w:rsidSect="006705F3">
      <w:headerReference w:type="default" r:id="rId11"/>
      <w:footerReference w:type="default" r:id="rId12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6F03489" w14:textId="77777777" w:rsidR="00171808" w:rsidRDefault="00171808" w:rsidP="007E6A72">
      <w:pPr>
        <w:spacing w:before="0" w:after="0"/>
      </w:pPr>
      <w:r>
        <w:separator/>
      </w:r>
    </w:p>
  </w:endnote>
  <w:endnote w:type="continuationSeparator" w:id="0">
    <w:p w14:paraId="52C37F85" w14:textId="77777777" w:rsidR="00171808" w:rsidRDefault="00171808" w:rsidP="007E6A72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1002AFF" w:usb1="4000ACFF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213808814"/>
      <w:docPartObj>
        <w:docPartGallery w:val="Page Numbers (Bottom of Page)"/>
        <w:docPartUnique/>
      </w:docPartObj>
    </w:sdtPr>
    <w:sdtEndPr/>
    <w:sdtContent>
      <w:p w14:paraId="69F7E519" w14:textId="7C04B241" w:rsidR="007E6A72" w:rsidRDefault="00030BA7">
        <w:pPr>
          <w:pStyle w:val="Pieddepage"/>
        </w:pPr>
        <w:r>
          <w:rPr>
            <w:noProof/>
            <w:lang w:eastAsia="zh-TW"/>
          </w:rPr>
          <mc:AlternateContent>
            <mc:Choice Requires="wps">
              <w:drawing>
                <wp:anchor distT="0" distB="0" distL="114300" distR="114300" simplePos="0" relativeHeight="251660288" behindDoc="0" locked="0" layoutInCell="0" allowOverlap="1" wp14:anchorId="5682AB80" wp14:editId="35183060">
                  <wp:simplePos x="0" y="0"/>
                  <wp:positionH relativeFrom="rightMargin">
                    <wp:align>left</wp:align>
                  </wp:positionH>
                  <mc:AlternateContent>
                    <mc:Choice Requires="wp14">
                      <wp:positionV relativeFrom="bottomMargin">
                        <wp14:pctPosVOffset>7000</wp14:pctPosVOffset>
                      </wp:positionV>
                    </mc:Choice>
                    <mc:Fallback>
                      <wp:positionV relativeFrom="page">
                        <wp:posOffset>9855200</wp:posOffset>
                      </wp:positionV>
                    </mc:Fallback>
                  </mc:AlternateContent>
                  <wp:extent cx="437515" cy="359410"/>
                  <wp:effectExtent l="12065" t="6350" r="7620" b="5715"/>
                  <wp:wrapNone/>
                  <wp:docPr id="1" name="AutoShape 1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437515" cy="359410"/>
                          </a:xfrm>
                          <a:prstGeom prst="foldedCorner">
                            <a:avLst>
                              <a:gd name="adj" fmla="val 34560"/>
                            </a:avLst>
                          </a:prstGeom>
                          <a:solidFill>
                            <a:srgbClr val="FFFFFF"/>
                          </a:solidFill>
                          <a:ln w="3175">
                            <a:solidFill>
                              <a:schemeClr val="tx1">
                                <a:lumMod val="50000"/>
                                <a:lumOff val="50000"/>
                              </a:schemeClr>
                            </a:solidFill>
                            <a:round/>
                            <a:headEnd/>
                            <a:tailEnd/>
                          </a:ln>
                        </wps:spPr>
                        <wps:txbx>
                          <w:txbxContent>
                            <w:p w14:paraId="13492CE6" w14:textId="77777777" w:rsidR="007E6A72" w:rsidRDefault="00171808">
                              <w:pPr>
                                <w:jc w:val="center"/>
                              </w:pPr>
                              <w:r>
                                <w:fldChar w:fldCharType="begin"/>
                              </w:r>
                              <w:r>
                                <w:instrText xml:space="preserve"> PAGE    \* MERGEFORMAT </w:instrText>
                              </w:r>
                              <w:r>
                                <w:fldChar w:fldCharType="separate"/>
                              </w:r>
                              <w:r w:rsidR="00B5121A" w:rsidRPr="00B5121A">
                                <w:rPr>
                                  <w:noProof/>
                                  <w:sz w:val="16"/>
                                  <w:szCs w:val="16"/>
                                </w:rPr>
                                <w:t>1</w:t>
                              </w:r>
                              <w:r>
                                <w:rPr>
                                  <w:noProof/>
                                  <w:sz w:val="16"/>
                                  <w:szCs w:val="16"/>
                                </w:rPr>
                                <w:fldChar w:fldCharType="end"/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shapetype w14:anchorId="5682AB80" id="_x0000_t65" coordsize="21600,21600" o:spt="65" adj="18900" path="m,l,21600@0,21600,21600@0,21600,xem@0,21600nfl@3@5c@7@9@11@13,21600@0e">
                  <v:formulas>
                    <v:f eqn="val #0"/>
                    <v:f eqn="sum 21600 0 @0"/>
                    <v:f eqn="prod @1 8481 32768"/>
                    <v:f eqn="sum @2 @0 0"/>
                    <v:f eqn="prod @1 1117 32768"/>
                    <v:f eqn="sum @4 @0 0"/>
                    <v:f eqn="prod @1 11764 32768"/>
                    <v:f eqn="sum @6 @0 0"/>
                    <v:f eqn="prod @1 6144 32768"/>
                    <v:f eqn="sum @8 @0 0"/>
                    <v:f eqn="prod @1 20480 32768"/>
                    <v:f eqn="sum @10 @0 0"/>
                    <v:f eqn="prod @1 6144 32768"/>
                    <v:f eqn="sum @12 @0 0"/>
                  </v:formulas>
                  <v:path o:extrusionok="f" gradientshapeok="t" o:connecttype="rect" textboxrect="0,0,21600,@13"/>
                  <v:handles>
                    <v:h position="#0,bottomRight" xrange="10800,21600"/>
                  </v:handles>
                  <o:complex v:ext="view"/>
                </v:shapetype>
                <v:shape id="AutoShape 1" o:spid="_x0000_s1032" type="#_x0000_t65" style="position:absolute;left:0;text-align:left;margin-left:0;margin-top:0;width:34.45pt;height:28.3pt;z-index:251660288;visibility:visible;mso-wrap-style:square;mso-width-percent:0;mso-height-percent:0;mso-top-percent:70;mso-wrap-distance-left:9pt;mso-wrap-distance-top:0;mso-wrap-distance-right:9pt;mso-wrap-distance-bottom:0;mso-position-horizontal:left;mso-position-horizontal-relative:right-margin-area;mso-position-vertical-relative:bottom-margin-area;mso-width-percent:0;mso-height-percent:0;mso-top-percent:7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" o:allowincell="f" adj="14135" strokecolor="gray [1629]" strokeweight=".25pt">
                  <v:textbox>
                    <w:txbxContent>
                      <w:p w14:paraId="13492CE6" w14:textId="77777777" w:rsidR="007E6A72" w:rsidRDefault="00171808">
                        <w:pPr>
                          <w:jc w:val="center"/>
                        </w:pPr>
                        <w:r>
                          <w:fldChar w:fldCharType="begin"/>
                        </w:r>
                        <w:r>
                          <w:instrText xml:space="preserve"> PAGE    \* MERGEFORMAT </w:instrText>
                        </w:r>
                        <w:r>
                          <w:fldChar w:fldCharType="separate"/>
                        </w:r>
                        <w:r w:rsidR="00B5121A" w:rsidRPr="00B5121A">
                          <w:rPr>
                            <w:noProof/>
                            <w:sz w:val="16"/>
                            <w:szCs w:val="16"/>
                          </w:rPr>
                          <w:t>1</w:t>
                        </w:r>
                        <w:r>
                          <w:rPr>
                            <w:noProof/>
                            <w:sz w:val="16"/>
                            <w:szCs w:val="16"/>
                          </w:rPr>
                          <w:fldChar w:fldCharType="end"/>
                        </w:r>
                      </w:p>
                    </w:txbxContent>
                  </v:textbox>
                  <w10:wrap anchorx="margin" anchory="margin"/>
                </v:shape>
              </w:pict>
            </mc:Fallback>
          </mc:AlternateContent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10D9157" w14:textId="77777777" w:rsidR="00171808" w:rsidRDefault="00171808" w:rsidP="007E6A72">
      <w:pPr>
        <w:spacing w:before="0" w:after="0"/>
      </w:pPr>
      <w:r>
        <w:separator/>
      </w:r>
    </w:p>
  </w:footnote>
  <w:footnote w:type="continuationSeparator" w:id="0">
    <w:p w14:paraId="6FA0D177" w14:textId="77777777" w:rsidR="00171808" w:rsidRDefault="00171808" w:rsidP="007E6A72">
      <w:pPr>
        <w:spacing w:before="0"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FD5EFF8" w14:textId="553D066A" w:rsidR="007E6A72" w:rsidRPr="002D308F" w:rsidRDefault="00742FED" w:rsidP="00742FED">
    <w:pPr>
      <w:pStyle w:val="En-tte"/>
      <w:rPr>
        <w:color w:val="FF0000"/>
      </w:rPr>
    </w:pPr>
    <w:r w:rsidRPr="002D308F">
      <w:rPr>
        <w:color w:val="FF0000"/>
        <w:u w:val="single"/>
      </w:rPr>
      <w:t>Henry</w:t>
    </w:r>
    <w:r w:rsidRPr="002D308F">
      <w:rPr>
        <w:color w:val="FF0000"/>
      </w:rPr>
      <w:t xml:space="preserve"> </w:t>
    </w:r>
    <w:r w:rsidRPr="002D308F">
      <w:rPr>
        <w:color w:val="FF0000"/>
      </w:rPr>
      <w:tab/>
    </w:r>
    <w:r w:rsidRPr="002D308F">
      <w:rPr>
        <w:color w:val="FF0000"/>
      </w:rPr>
      <w:tab/>
    </w:r>
    <w:sdt>
      <w:sdtPr>
        <w:rPr>
          <w:color w:val="FF0000"/>
          <w:u w:val="single"/>
        </w:rPr>
        <w:id w:val="213808977"/>
        <w:placeholder/>
        <w:date w:fullDate="2020-06-06T00:00:00Z">
          <w:dateFormat w:val="dddd d MMMM yyyy"/>
          <w:lid w:val="fr-FR"/>
          <w:storeMappedDataAs w:val="dateTime"/>
          <w:calendar w:val="gregorian"/>
        </w:date>
      </w:sdtPr>
      <w:sdtEndPr/>
      <w:sdtContent>
        <w:r w:rsidR="00030BA7">
          <w:rPr>
            <w:color w:val="FF0000"/>
            <w:u w:val="single"/>
          </w:rPr>
          <w:t>samedi 6 juin 2020</w:t>
        </w:r>
      </w:sdtContent>
    </w:sdt>
    <w:r w:rsidRPr="002D308F">
      <w:rPr>
        <w:color w:val="FF0000"/>
      </w:rPr>
      <w:t xml:space="preserve"> </w:t>
    </w:r>
  </w:p>
  <w:p w14:paraId="4D63F2F5" w14:textId="4A3FBDFD" w:rsidR="00620033" w:rsidRPr="002D308F" w:rsidRDefault="00620033" w:rsidP="00742FED">
    <w:pPr>
      <w:pStyle w:val="En-tte"/>
      <w:rPr>
        <w:color w:val="FF0000"/>
        <w:u w:val="single"/>
      </w:rPr>
    </w:pPr>
    <w:r w:rsidRPr="002D308F">
      <w:rPr>
        <w:color w:val="FF0000"/>
        <w:u w:val="single"/>
      </w:rPr>
      <w:t>Letellier</w:t>
    </w:r>
    <w:r w:rsidRPr="002D308F">
      <w:rPr>
        <w:color w:val="FF0000"/>
      </w:rPr>
      <w:tab/>
    </w:r>
    <w:sdt>
      <w:sdtPr>
        <w:rPr>
          <w:color w:val="FF0000"/>
          <w:u w:val="single"/>
        </w:rPr>
        <w:alias w:val="Matière"/>
        <w:tag w:val="matière"/>
        <w:id w:val="213808855"/>
        <w:placeholder/>
        <w:comboBox>
          <w:listItem w:displayText="Choisissez un élément." w:value="                                                    "/>
          <w:listItem w:displayText="Histoire géographie" w:value="Histoire géographie"/>
          <w:listItem w:displayText="English" w:value="English"/>
          <w:listItem w:displayText="Français" w:value="Français"/>
          <w:listItem w:displayText="Mathématiques" w:value="Mathématiques"/>
          <w:listItem w:displayText="Allemand" w:value="Allemand"/>
          <w:listItem w:displayText="Physique" w:value="Physique"/>
          <w:listItem w:displayText="Sciences économiques et sociales" w:value="SES"/>
          <w:listItem w:displayText="Chimie" w:value="Chimie"/>
        </w:comboBox>
      </w:sdtPr>
      <w:sdtEndPr/>
      <w:sdtContent>
        <w:r w:rsidR="00030BA7">
          <w:rPr>
            <w:color w:val="FF0000"/>
            <w:u w:val="single"/>
          </w:rPr>
          <w:t>Mathématiques</w:t>
        </w:r>
      </w:sdtContent>
    </w:sdt>
  </w:p>
  <w:p w14:paraId="0E6C7035" w14:textId="4F19CC8C" w:rsidR="00620033" w:rsidRPr="002D308F" w:rsidRDefault="00171808" w:rsidP="00742FED">
    <w:pPr>
      <w:pStyle w:val="En-tte"/>
      <w:rPr>
        <w:color w:val="FF0000"/>
      </w:rPr>
    </w:pPr>
    <w:sdt>
      <w:sdtPr>
        <w:rPr>
          <w:color w:val="FF0000"/>
        </w:rPr>
        <w:alias w:val="classe"/>
        <w:tag w:val="classe"/>
        <w:id w:val="213808923"/>
        <w:placeholder/>
      </w:sdtPr>
      <w:sdtEndPr/>
      <w:sdtContent>
        <w:r w:rsidR="00030BA7">
          <w:rPr>
            <w:color w:val="FF0000"/>
            <w:u w:val="single"/>
          </w:rPr>
          <w:t>1</w:t>
        </w:r>
        <w:r w:rsidR="00030BA7" w:rsidRPr="00030BA7">
          <w:rPr>
            <w:color w:val="FF0000"/>
            <w:u w:val="single"/>
            <w:vertAlign w:val="superscript"/>
          </w:rPr>
          <w:t>ère</w:t>
        </w:r>
        <w:r w:rsidR="00030BA7">
          <w:rPr>
            <w:color w:val="FF0000"/>
            <w:u w:val="single"/>
          </w:rPr>
          <w:t>G3</w:t>
        </w:r>
        <w:r w:rsidR="007E5F82">
          <w:rPr>
            <w:color w:val="FF0000"/>
            <w:u w:val="single"/>
          </w:rPr>
          <w:t xml:space="preserve"> </w:t>
        </w:r>
      </w:sdtContent>
    </w:sdt>
    <w:r w:rsidR="00A5406E" w:rsidRPr="002D308F">
      <w:rPr>
        <w:color w:val="FF0000"/>
      </w:rPr>
      <w:tab/>
    </w:r>
    <w:sdt>
      <w:sdtPr>
        <w:rPr>
          <w:color w:val="FF0000"/>
          <w:u w:val="single"/>
        </w:rPr>
        <w:alias w:val="sujet/Titre"/>
        <w:tag w:val="Sujet Titre"/>
        <w:id w:val="213808926"/>
        <w:placeholder/>
      </w:sdtPr>
      <w:sdtEndPr/>
      <w:sdtContent>
        <w:r w:rsidR="00030BA7">
          <w:rPr>
            <w:color w:val="FF0000"/>
            <w:u w:val="single"/>
          </w:rPr>
          <w:t>Exercice complémentaire de mathématiques</w:t>
        </w:r>
      </w:sdtContent>
    </w:sdt>
    <w:r w:rsidR="00A5406E" w:rsidRPr="002D308F">
      <w:rPr>
        <w:color w:val="FF0000"/>
      </w:rPr>
      <w:t xml:space="preserve"> </w:t>
    </w:r>
  </w:p>
  <w:sdt>
    <w:sdtPr>
      <w:rPr>
        <w:color w:val="FF0000"/>
        <w:u w:val="single"/>
      </w:rPr>
      <w:alias w:val="Tiers temps OUI/NON"/>
      <w:tag w:val="Tiers temps OUI/NON"/>
      <w:id w:val="213808951"/>
      <w:placeholder/>
      <w:comboBox>
        <w:listItem w:displayText="Tiers Temps" w:value="Tiers Temps"/>
        <w:listItem w:displayText="                         " w:value="                                                 "/>
      </w:comboBox>
    </w:sdtPr>
    <w:sdtEndPr/>
    <w:sdtContent>
      <w:p w14:paraId="71195481" w14:textId="77777777" w:rsidR="00316CCC" w:rsidRPr="002D308F" w:rsidRDefault="00316CCC" w:rsidP="00316CCC">
        <w:pPr>
          <w:pStyle w:val="En-tte"/>
          <w:jc w:val="center"/>
          <w:rPr>
            <w:color w:val="FF0000"/>
            <w:u w:val="single"/>
          </w:rPr>
        </w:pPr>
        <w:r w:rsidRPr="002D308F">
          <w:rPr>
            <w:color w:val="FF0000"/>
            <w:u w:val="single"/>
          </w:rPr>
          <w:t>Tiers Temps</w:t>
        </w:r>
      </w:p>
    </w:sdtContent>
  </w:sdt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80"/>
  <w:attachedTemplate r:id="rId1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U0sjQ2NzA2MrK0MLZQ0lEKTi0uzszPAykwrAUAT8bLCiwAAAA="/>
  </w:docVars>
  <w:rsids>
    <w:rsidRoot w:val="00030BA7"/>
    <w:rsid w:val="00030BA7"/>
    <w:rsid w:val="00096B4B"/>
    <w:rsid w:val="00171808"/>
    <w:rsid w:val="001A2B79"/>
    <w:rsid w:val="0024605F"/>
    <w:rsid w:val="00266F96"/>
    <w:rsid w:val="00286DE3"/>
    <w:rsid w:val="002B2BC1"/>
    <w:rsid w:val="002C31C7"/>
    <w:rsid w:val="002C3BCF"/>
    <w:rsid w:val="002D308F"/>
    <w:rsid w:val="00316CCC"/>
    <w:rsid w:val="0032533A"/>
    <w:rsid w:val="003826E5"/>
    <w:rsid w:val="00384AFA"/>
    <w:rsid w:val="003A4BD3"/>
    <w:rsid w:val="00556637"/>
    <w:rsid w:val="0057086E"/>
    <w:rsid w:val="005864F5"/>
    <w:rsid w:val="00620033"/>
    <w:rsid w:val="006240BA"/>
    <w:rsid w:val="0064274E"/>
    <w:rsid w:val="00643555"/>
    <w:rsid w:val="006705F3"/>
    <w:rsid w:val="00696649"/>
    <w:rsid w:val="006E76A0"/>
    <w:rsid w:val="0070765B"/>
    <w:rsid w:val="00742FED"/>
    <w:rsid w:val="00770F7D"/>
    <w:rsid w:val="00791FD2"/>
    <w:rsid w:val="007E5F82"/>
    <w:rsid w:val="007E6A72"/>
    <w:rsid w:val="007F51FF"/>
    <w:rsid w:val="00804546"/>
    <w:rsid w:val="008069DC"/>
    <w:rsid w:val="00854BCA"/>
    <w:rsid w:val="008B4300"/>
    <w:rsid w:val="008E2B13"/>
    <w:rsid w:val="008E6E35"/>
    <w:rsid w:val="008E776B"/>
    <w:rsid w:val="00927F0D"/>
    <w:rsid w:val="0095107C"/>
    <w:rsid w:val="009C7E72"/>
    <w:rsid w:val="00A5406E"/>
    <w:rsid w:val="00A9528F"/>
    <w:rsid w:val="00AD18F8"/>
    <w:rsid w:val="00B5121A"/>
    <w:rsid w:val="00BA2AD3"/>
    <w:rsid w:val="00BB1BBE"/>
    <w:rsid w:val="00BD64C6"/>
    <w:rsid w:val="00C9092A"/>
    <w:rsid w:val="00CA4EB5"/>
    <w:rsid w:val="00CB7CE4"/>
    <w:rsid w:val="00CC530F"/>
    <w:rsid w:val="00CF1DAB"/>
    <w:rsid w:val="00D53DA7"/>
    <w:rsid w:val="00DE0ED7"/>
    <w:rsid w:val="00DE7532"/>
    <w:rsid w:val="00F311D1"/>
    <w:rsid w:val="00F50B03"/>
    <w:rsid w:val="00F85960"/>
    <w:rsid w:val="00F91D65"/>
    <w:rsid w:val="00FC2796"/>
    <w:rsid w:val="00FE2A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0D09803"/>
  <w15:docId w15:val="{DA34282C-BF99-4760-9271-D91063485B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4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pour l'histoire"/>
    <w:qFormat/>
    <w:rsid w:val="00A9528F"/>
    <w:pPr>
      <w:spacing w:before="120" w:after="120"/>
      <w:jc w:val="both"/>
    </w:pPr>
    <w:rPr>
      <w:rFonts w:ascii="Times New Roman" w:hAnsi="Times New Roman"/>
      <w:sz w:val="24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En-tte">
    <w:name w:val="header"/>
    <w:basedOn w:val="Normal"/>
    <w:link w:val="En-tteCar"/>
    <w:uiPriority w:val="99"/>
    <w:unhideWhenUsed/>
    <w:rsid w:val="007E6A72"/>
    <w:pPr>
      <w:tabs>
        <w:tab w:val="center" w:pos="4536"/>
        <w:tab w:val="right" w:pos="9072"/>
      </w:tabs>
      <w:spacing w:before="0" w:after="0"/>
    </w:pPr>
  </w:style>
  <w:style w:type="character" w:customStyle="1" w:styleId="En-tteCar">
    <w:name w:val="En-tête Car"/>
    <w:basedOn w:val="Policepardfaut"/>
    <w:link w:val="En-tte"/>
    <w:uiPriority w:val="99"/>
    <w:rsid w:val="007E6A72"/>
    <w:rPr>
      <w:rFonts w:ascii="Times New Roman" w:hAnsi="Times New Roman"/>
      <w:sz w:val="24"/>
    </w:rPr>
  </w:style>
  <w:style w:type="paragraph" w:styleId="Pieddepage">
    <w:name w:val="footer"/>
    <w:basedOn w:val="Normal"/>
    <w:link w:val="PieddepageCar"/>
    <w:uiPriority w:val="99"/>
    <w:unhideWhenUsed/>
    <w:rsid w:val="007E6A72"/>
    <w:pPr>
      <w:tabs>
        <w:tab w:val="center" w:pos="4536"/>
        <w:tab w:val="right" w:pos="9072"/>
      </w:tabs>
      <w:spacing w:before="0" w:after="0"/>
    </w:pPr>
  </w:style>
  <w:style w:type="character" w:customStyle="1" w:styleId="PieddepageCar">
    <w:name w:val="Pied de page Car"/>
    <w:basedOn w:val="Policepardfaut"/>
    <w:link w:val="Pieddepage"/>
    <w:uiPriority w:val="99"/>
    <w:rsid w:val="007E6A72"/>
    <w:rPr>
      <w:rFonts w:ascii="Times New Roman" w:hAnsi="Times New Roman"/>
      <w:sz w:val="24"/>
    </w:rPr>
  </w:style>
  <w:style w:type="character" w:styleId="Textedelespacerserv">
    <w:name w:val="Placeholder Text"/>
    <w:basedOn w:val="Policepardfaut"/>
    <w:uiPriority w:val="99"/>
    <w:semiHidden/>
    <w:rsid w:val="00620033"/>
    <w:rPr>
      <w:color w:val="808080"/>
    </w:rPr>
  </w:style>
  <w:style w:type="paragraph" w:styleId="Textedebulles">
    <w:name w:val="Balloon Text"/>
    <w:basedOn w:val="Normal"/>
    <w:link w:val="TextedebullesCar"/>
    <w:uiPriority w:val="99"/>
    <w:semiHidden/>
    <w:unhideWhenUsed/>
    <w:rsid w:val="00620033"/>
    <w:pPr>
      <w:spacing w:before="0" w:after="0"/>
    </w:pPr>
    <w:rPr>
      <w:rFonts w:ascii="Tahoma" w:hAnsi="Tahoma" w:cs="Tahoma"/>
      <w:sz w:val="16"/>
      <w:szCs w:val="16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620033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diagramQuickStyle" Target="diagrams/quickStyle1.xml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diagramLayout" Target="diagrams/layout1.xml"/><Relationship Id="rId12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diagramData" Target="diagrams/data1.xml"/><Relationship Id="rId11" Type="http://schemas.openxmlformats.org/officeDocument/2006/relationships/header" Target="header1.xml"/><Relationship Id="rId5" Type="http://schemas.openxmlformats.org/officeDocument/2006/relationships/endnotes" Target="endnotes.xml"/><Relationship Id="rId15" Type="http://schemas.openxmlformats.org/officeDocument/2006/relationships/theme" Target="theme/theme1.xml"/><Relationship Id="rId10" Type="http://schemas.microsoft.com/office/2007/relationships/diagramDrawing" Target="diagrams/drawing1.xml"/><Relationship Id="rId4" Type="http://schemas.openxmlformats.org/officeDocument/2006/relationships/footnotes" Target="footnotes.xml"/><Relationship Id="rId9" Type="http://schemas.openxmlformats.org/officeDocument/2006/relationships/diagramColors" Target="diagrams/colors1.xml"/><Relationship Id="rId14" Type="http://schemas.openxmlformats.org/officeDocument/2006/relationships/glossaryDocument" Target="glossary/document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Henry%20PC\Dropbox\Henry%20et%20Papa\Mati&#232;res\document%20de%20base%20pour%20les%20&#233;vales.dotm" TargetMode="External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4C037961-332D-4B37-B922-F4F3F31E3155}" type="doc">
      <dgm:prSet loTypeId="urn:microsoft.com/office/officeart/2005/8/layout/hierarchy2" loCatId="hierarchy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fr-FR"/>
        </a:p>
      </dgm:t>
    </dgm:pt>
    <dgm:pt modelId="{21D776F9-9605-4D30-8EF2-7B88A2631E24}">
      <dgm:prSet phldrT="[Texte]" phldr="1"/>
      <dgm:spPr/>
      <dgm:t>
        <a:bodyPr/>
        <a:lstStyle/>
        <a:p>
          <a:endParaRPr lang="fr-FR"/>
        </a:p>
      </dgm:t>
    </dgm:pt>
    <dgm:pt modelId="{3ACC3559-BCB7-40B1-99CB-5E115E2A27CF}" type="parTrans" cxnId="{6275FC76-0C04-4CAB-8A95-06C7B835178A}">
      <dgm:prSet/>
      <dgm:spPr/>
      <dgm:t>
        <a:bodyPr/>
        <a:lstStyle/>
        <a:p>
          <a:endParaRPr lang="fr-FR"/>
        </a:p>
      </dgm:t>
    </dgm:pt>
    <dgm:pt modelId="{79960DD2-5C1C-437A-95A2-1E21E73D140E}" type="sibTrans" cxnId="{6275FC76-0C04-4CAB-8A95-06C7B835178A}">
      <dgm:prSet/>
      <dgm:spPr/>
      <dgm:t>
        <a:bodyPr/>
        <a:lstStyle/>
        <a:p>
          <a:endParaRPr lang="fr-FR"/>
        </a:p>
      </dgm:t>
    </dgm:pt>
    <dgm:pt modelId="{04657DFC-F99A-488E-8E5A-F2762B43BDE4}">
      <dgm:prSet phldrT="[Texte]"/>
      <dgm:spPr/>
      <dgm:t>
        <a:bodyPr/>
        <a:lstStyle/>
        <a:p>
          <a:r>
            <a:rPr lang="fr-FR"/>
            <a:t>T est vraie</a:t>
          </a:r>
        </a:p>
      </dgm:t>
    </dgm:pt>
    <dgm:pt modelId="{EDF7CC1F-64C8-42E3-91B5-73E534B2BE7F}" type="parTrans" cxnId="{C46BAB30-876E-498E-B0B9-CC23B8D04E17}">
      <dgm:prSet/>
      <dgm:spPr/>
      <dgm:t>
        <a:bodyPr/>
        <a:lstStyle/>
        <a:p>
          <a:endParaRPr lang="fr-FR"/>
        </a:p>
      </dgm:t>
    </dgm:pt>
    <dgm:pt modelId="{1F898BC7-6448-4CCF-A764-6F82A40BDECE}" type="sibTrans" cxnId="{C46BAB30-876E-498E-B0B9-CC23B8D04E17}">
      <dgm:prSet/>
      <dgm:spPr/>
      <dgm:t>
        <a:bodyPr/>
        <a:lstStyle/>
        <a:p>
          <a:endParaRPr lang="fr-FR"/>
        </a:p>
      </dgm:t>
    </dgm:pt>
    <dgm:pt modelId="{E3D9FE43-CFAC-438A-ACEA-20B169083741}">
      <dgm:prSet phldrT="[Texte]"/>
      <dgm:spPr/>
      <dgm:t>
        <a:bodyPr/>
        <a:lstStyle/>
        <a:p>
          <a:r>
            <a:rPr lang="fr-FR"/>
            <a:t>H est positif</a:t>
          </a:r>
        </a:p>
      </dgm:t>
    </dgm:pt>
    <dgm:pt modelId="{907F5637-9206-4BF9-B10D-4CF886C3FC9E}" type="parTrans" cxnId="{8AFAFEF8-9468-4C1B-818A-8507A4998C8C}">
      <dgm:prSet/>
      <dgm:spPr/>
      <dgm:t>
        <a:bodyPr/>
        <a:lstStyle/>
        <a:p>
          <a:endParaRPr lang="fr-FR"/>
        </a:p>
      </dgm:t>
    </dgm:pt>
    <dgm:pt modelId="{FF75F2D9-5ED3-4FFA-A3C0-9961A66D6CE1}" type="sibTrans" cxnId="{8AFAFEF8-9468-4C1B-818A-8507A4998C8C}">
      <dgm:prSet/>
      <dgm:spPr/>
      <dgm:t>
        <a:bodyPr/>
        <a:lstStyle/>
        <a:p>
          <a:endParaRPr lang="fr-FR"/>
        </a:p>
      </dgm:t>
    </dgm:pt>
    <dgm:pt modelId="{93B22EB2-BFA2-48B5-907D-17613175F9BB}">
      <dgm:prSet phldrT="[Texte]"/>
      <dgm:spPr/>
      <dgm:t>
        <a:bodyPr/>
        <a:lstStyle/>
        <a:p>
          <a:r>
            <a:rPr lang="fr-FR"/>
            <a:t>H est négatif</a:t>
          </a:r>
        </a:p>
      </dgm:t>
    </dgm:pt>
    <dgm:pt modelId="{E18389D8-4B84-43D9-A5A9-D835183A19A5}" type="parTrans" cxnId="{7D512DB0-EB71-4A8A-B496-928CF3F0AF66}">
      <dgm:prSet/>
      <dgm:spPr/>
      <dgm:t>
        <a:bodyPr/>
        <a:lstStyle/>
        <a:p>
          <a:endParaRPr lang="fr-FR"/>
        </a:p>
      </dgm:t>
    </dgm:pt>
    <dgm:pt modelId="{5FD73591-10F7-4345-AE42-B903471AF52A}" type="sibTrans" cxnId="{7D512DB0-EB71-4A8A-B496-928CF3F0AF66}">
      <dgm:prSet/>
      <dgm:spPr/>
      <dgm:t>
        <a:bodyPr/>
        <a:lstStyle/>
        <a:p>
          <a:endParaRPr lang="fr-FR"/>
        </a:p>
      </dgm:t>
    </dgm:pt>
    <dgm:pt modelId="{40B8E754-4A69-45A3-8497-B90114860C6A}">
      <dgm:prSet phldrT="[Texte]"/>
      <dgm:spPr/>
      <dgm:t>
        <a:bodyPr/>
        <a:lstStyle/>
        <a:p>
          <a:r>
            <a:rPr lang="fr-FR"/>
            <a:t>T est fausse</a:t>
          </a:r>
        </a:p>
      </dgm:t>
    </dgm:pt>
    <dgm:pt modelId="{360C69EE-C111-40E6-8F41-2015496B9F68}" type="parTrans" cxnId="{BE6C3D62-F88E-4949-AD74-78A9F7D0AED6}">
      <dgm:prSet/>
      <dgm:spPr/>
      <dgm:t>
        <a:bodyPr/>
        <a:lstStyle/>
        <a:p>
          <a:endParaRPr lang="fr-FR"/>
        </a:p>
      </dgm:t>
    </dgm:pt>
    <dgm:pt modelId="{F72F5951-7111-4299-8A61-E3CA5BF164AB}" type="sibTrans" cxnId="{BE6C3D62-F88E-4949-AD74-78A9F7D0AED6}">
      <dgm:prSet/>
      <dgm:spPr/>
      <dgm:t>
        <a:bodyPr/>
        <a:lstStyle/>
        <a:p>
          <a:endParaRPr lang="fr-FR"/>
        </a:p>
      </dgm:t>
    </dgm:pt>
    <dgm:pt modelId="{50FEDCA1-8256-4421-B502-A961067E64AD}">
      <dgm:prSet phldrT="[Texte]"/>
      <dgm:spPr/>
      <dgm:t>
        <a:bodyPr/>
        <a:lstStyle/>
        <a:p>
          <a:r>
            <a:rPr lang="fr-FR"/>
            <a:t>H est positif</a:t>
          </a:r>
        </a:p>
      </dgm:t>
    </dgm:pt>
    <dgm:pt modelId="{3DF54D9F-8C5E-4EE5-A6DE-ACE4BB96AD5D}" type="parTrans" cxnId="{CB55AE13-8741-4113-B063-523F72CFA0E5}">
      <dgm:prSet/>
      <dgm:spPr/>
      <dgm:t>
        <a:bodyPr/>
        <a:lstStyle/>
        <a:p>
          <a:endParaRPr lang="fr-FR"/>
        </a:p>
      </dgm:t>
    </dgm:pt>
    <dgm:pt modelId="{051298F0-5953-423C-9045-A914B765D0B2}" type="sibTrans" cxnId="{CB55AE13-8741-4113-B063-523F72CFA0E5}">
      <dgm:prSet/>
      <dgm:spPr/>
      <dgm:t>
        <a:bodyPr/>
        <a:lstStyle/>
        <a:p>
          <a:endParaRPr lang="fr-FR"/>
        </a:p>
      </dgm:t>
    </dgm:pt>
    <dgm:pt modelId="{9AA6B28F-D21C-4C44-BDD2-0B513C82DC6B}">
      <dgm:prSet phldrT="[Texte]"/>
      <dgm:spPr/>
      <dgm:t>
        <a:bodyPr/>
        <a:lstStyle/>
        <a:p>
          <a:r>
            <a:rPr lang="fr-FR"/>
            <a:t>Le test fonctionne</a:t>
          </a:r>
        </a:p>
      </dgm:t>
    </dgm:pt>
    <dgm:pt modelId="{D9C19988-C51C-4B9E-B584-5A51A258C404}" type="parTrans" cxnId="{F10736FB-B2CA-45A3-98AF-CF6D2E0E50AE}">
      <dgm:prSet/>
      <dgm:spPr/>
      <dgm:t>
        <a:bodyPr/>
        <a:lstStyle/>
        <a:p>
          <a:endParaRPr lang="fr-FR"/>
        </a:p>
      </dgm:t>
    </dgm:pt>
    <dgm:pt modelId="{D020C43F-4F33-4F3C-AEC3-23189DBE5D80}" type="sibTrans" cxnId="{F10736FB-B2CA-45A3-98AF-CF6D2E0E50AE}">
      <dgm:prSet/>
      <dgm:spPr/>
    </dgm:pt>
    <dgm:pt modelId="{0D29589E-39F1-478A-AE61-129B63968F03}">
      <dgm:prSet phldrT="[Texte]"/>
      <dgm:spPr/>
      <dgm:t>
        <a:bodyPr/>
        <a:lstStyle/>
        <a:p>
          <a:r>
            <a:rPr lang="fr-FR"/>
            <a:t>Le test ne fonctionne pas</a:t>
          </a:r>
        </a:p>
      </dgm:t>
    </dgm:pt>
    <dgm:pt modelId="{A37F1696-1F32-4AE0-A934-384E661C4238}" type="parTrans" cxnId="{2157C41C-43AC-444C-919D-2626CDB86E55}">
      <dgm:prSet/>
      <dgm:spPr/>
      <dgm:t>
        <a:bodyPr/>
        <a:lstStyle/>
        <a:p>
          <a:endParaRPr lang="fr-FR"/>
        </a:p>
      </dgm:t>
    </dgm:pt>
    <dgm:pt modelId="{4585266A-E9DD-4EE0-8C26-E9E3A496CCAC}" type="sibTrans" cxnId="{2157C41C-43AC-444C-919D-2626CDB86E55}">
      <dgm:prSet/>
      <dgm:spPr/>
    </dgm:pt>
    <dgm:pt modelId="{CBF70F8D-6300-4C9C-BD15-B22D97710D8A}">
      <dgm:prSet phldrT="[Texte]"/>
      <dgm:spPr/>
      <dgm:t>
        <a:bodyPr/>
        <a:lstStyle/>
        <a:p>
          <a:r>
            <a:rPr lang="fr-FR"/>
            <a:t>H est négatif</a:t>
          </a:r>
        </a:p>
      </dgm:t>
    </dgm:pt>
    <dgm:pt modelId="{A0E97396-8164-45CA-84C4-5227AD689436}" type="parTrans" cxnId="{E830B201-1956-49F3-A2F5-D4C9D77ABC26}">
      <dgm:prSet/>
      <dgm:spPr/>
      <dgm:t>
        <a:bodyPr/>
        <a:lstStyle/>
        <a:p>
          <a:endParaRPr lang="fr-FR"/>
        </a:p>
      </dgm:t>
    </dgm:pt>
    <dgm:pt modelId="{4D13E986-2691-491B-94C2-7C87F019684D}" type="sibTrans" cxnId="{E830B201-1956-49F3-A2F5-D4C9D77ABC26}">
      <dgm:prSet/>
      <dgm:spPr/>
    </dgm:pt>
    <dgm:pt modelId="{F88CF37D-D1C4-4269-BCCD-115660D9358B}">
      <dgm:prSet phldrT="[Texte]"/>
      <dgm:spPr/>
      <dgm:t>
        <a:bodyPr/>
        <a:lstStyle/>
        <a:p>
          <a:r>
            <a:rPr lang="fr-FR"/>
            <a:t>le test fonctionne</a:t>
          </a:r>
        </a:p>
      </dgm:t>
    </dgm:pt>
    <dgm:pt modelId="{2F9F4101-BADD-45B7-962A-30B28BC0D478}" type="parTrans" cxnId="{2C65E591-CB25-4CDF-BC79-F4B4095AE7D2}">
      <dgm:prSet/>
      <dgm:spPr/>
      <dgm:t>
        <a:bodyPr/>
        <a:lstStyle/>
        <a:p>
          <a:endParaRPr lang="fr-FR"/>
        </a:p>
      </dgm:t>
    </dgm:pt>
    <dgm:pt modelId="{BD9B7821-43F9-4165-AB57-C1AA84943035}" type="sibTrans" cxnId="{2C65E591-CB25-4CDF-BC79-F4B4095AE7D2}">
      <dgm:prSet/>
      <dgm:spPr/>
    </dgm:pt>
    <dgm:pt modelId="{78D32973-E824-4105-B367-B6B2A29D171D}">
      <dgm:prSet phldrT="[Texte]"/>
      <dgm:spPr/>
      <dgm:t>
        <a:bodyPr/>
        <a:lstStyle/>
        <a:p>
          <a:r>
            <a:rPr lang="fr-FR"/>
            <a:t>Le test n'est pas vérifié</a:t>
          </a:r>
        </a:p>
      </dgm:t>
    </dgm:pt>
    <dgm:pt modelId="{66C3AE30-F185-42D1-AD60-0054DD28BA7F}" type="parTrans" cxnId="{1AC2AF11-35B4-4D4F-871F-487282F41F55}">
      <dgm:prSet/>
      <dgm:spPr/>
      <dgm:t>
        <a:bodyPr/>
        <a:lstStyle/>
        <a:p>
          <a:endParaRPr lang="fr-FR"/>
        </a:p>
      </dgm:t>
    </dgm:pt>
    <dgm:pt modelId="{BBA682E2-53E4-43F3-BFDD-6575B80B867D}" type="sibTrans" cxnId="{1AC2AF11-35B4-4D4F-871F-487282F41F55}">
      <dgm:prSet/>
      <dgm:spPr/>
    </dgm:pt>
    <dgm:pt modelId="{B55A16B7-099E-4A9A-B6FD-F848E3E6E1B5}" type="pres">
      <dgm:prSet presAssocID="{4C037961-332D-4B37-B922-F4F3F31E3155}" presName="diagram" presStyleCnt="0">
        <dgm:presLayoutVars>
          <dgm:chPref val="1"/>
          <dgm:dir/>
          <dgm:animOne val="branch"/>
          <dgm:animLvl val="lvl"/>
          <dgm:resizeHandles val="exact"/>
        </dgm:presLayoutVars>
      </dgm:prSet>
      <dgm:spPr/>
    </dgm:pt>
    <dgm:pt modelId="{0921E37B-9A0F-45E3-8378-37068DEF8691}" type="pres">
      <dgm:prSet presAssocID="{21D776F9-9605-4D30-8EF2-7B88A2631E24}" presName="root1" presStyleCnt="0"/>
      <dgm:spPr/>
    </dgm:pt>
    <dgm:pt modelId="{4ADACE30-CA52-4FB6-BCC8-ED7A9763A19B}" type="pres">
      <dgm:prSet presAssocID="{21D776F9-9605-4D30-8EF2-7B88A2631E24}" presName="LevelOneTextNode" presStyleLbl="node0" presStyleIdx="0" presStyleCnt="1" custScaleX="2362">
        <dgm:presLayoutVars>
          <dgm:chPref val="3"/>
        </dgm:presLayoutVars>
      </dgm:prSet>
      <dgm:spPr/>
    </dgm:pt>
    <dgm:pt modelId="{463ECE27-DCAA-4462-849F-D803588AA5D9}" type="pres">
      <dgm:prSet presAssocID="{21D776F9-9605-4D30-8EF2-7B88A2631E24}" presName="level2hierChild" presStyleCnt="0"/>
      <dgm:spPr/>
    </dgm:pt>
    <dgm:pt modelId="{1F503C12-EAB4-499F-BE1A-506537BE25D7}" type="pres">
      <dgm:prSet presAssocID="{EDF7CC1F-64C8-42E3-91B5-73E534B2BE7F}" presName="conn2-1" presStyleLbl="parChTrans1D2" presStyleIdx="0" presStyleCnt="2"/>
      <dgm:spPr/>
    </dgm:pt>
    <dgm:pt modelId="{89B059BC-F358-476B-9B61-A8BC9B346F98}" type="pres">
      <dgm:prSet presAssocID="{EDF7CC1F-64C8-42E3-91B5-73E534B2BE7F}" presName="connTx" presStyleLbl="parChTrans1D2" presStyleIdx="0" presStyleCnt="2"/>
      <dgm:spPr/>
    </dgm:pt>
    <dgm:pt modelId="{AB5FCBA4-BF99-496F-8C5C-5976233220F1}" type="pres">
      <dgm:prSet presAssocID="{04657DFC-F99A-488E-8E5A-F2762B43BDE4}" presName="root2" presStyleCnt="0"/>
      <dgm:spPr/>
    </dgm:pt>
    <dgm:pt modelId="{19E87854-5B5B-4A30-8FCB-FDAEB2AA6624}" type="pres">
      <dgm:prSet presAssocID="{04657DFC-F99A-488E-8E5A-F2762B43BDE4}" presName="LevelTwoTextNode" presStyleLbl="node2" presStyleIdx="0" presStyleCnt="2">
        <dgm:presLayoutVars>
          <dgm:chPref val="3"/>
        </dgm:presLayoutVars>
      </dgm:prSet>
      <dgm:spPr/>
    </dgm:pt>
    <dgm:pt modelId="{6794D26A-ED27-46C8-BC40-8E09B056C89C}" type="pres">
      <dgm:prSet presAssocID="{04657DFC-F99A-488E-8E5A-F2762B43BDE4}" presName="level3hierChild" presStyleCnt="0"/>
      <dgm:spPr/>
    </dgm:pt>
    <dgm:pt modelId="{81723B6B-0050-4806-8989-88A5D2FDBACE}" type="pres">
      <dgm:prSet presAssocID="{907F5637-9206-4BF9-B10D-4CF886C3FC9E}" presName="conn2-1" presStyleLbl="parChTrans1D3" presStyleIdx="0" presStyleCnt="4"/>
      <dgm:spPr/>
    </dgm:pt>
    <dgm:pt modelId="{B71A902D-BC70-4436-B364-4AB590134243}" type="pres">
      <dgm:prSet presAssocID="{907F5637-9206-4BF9-B10D-4CF886C3FC9E}" presName="connTx" presStyleLbl="parChTrans1D3" presStyleIdx="0" presStyleCnt="4"/>
      <dgm:spPr/>
    </dgm:pt>
    <dgm:pt modelId="{C3D79821-6C01-4138-82A1-BC22EDC7935D}" type="pres">
      <dgm:prSet presAssocID="{E3D9FE43-CFAC-438A-ACEA-20B169083741}" presName="root2" presStyleCnt="0"/>
      <dgm:spPr/>
    </dgm:pt>
    <dgm:pt modelId="{37235521-7900-4ACC-A458-D527B4613C6D}" type="pres">
      <dgm:prSet presAssocID="{E3D9FE43-CFAC-438A-ACEA-20B169083741}" presName="LevelTwoTextNode" presStyleLbl="node3" presStyleIdx="0" presStyleCnt="4">
        <dgm:presLayoutVars>
          <dgm:chPref val="3"/>
        </dgm:presLayoutVars>
      </dgm:prSet>
      <dgm:spPr/>
    </dgm:pt>
    <dgm:pt modelId="{42FA8D53-90B3-4ACC-9C18-F9F19759B68F}" type="pres">
      <dgm:prSet presAssocID="{E3D9FE43-CFAC-438A-ACEA-20B169083741}" presName="level3hierChild" presStyleCnt="0"/>
      <dgm:spPr/>
    </dgm:pt>
    <dgm:pt modelId="{D435DD4D-E19E-4190-B5F8-F811EBD0019A}" type="pres">
      <dgm:prSet presAssocID="{D9C19988-C51C-4B9E-B584-5A51A258C404}" presName="conn2-1" presStyleLbl="parChTrans1D4" presStyleIdx="0" presStyleCnt="4"/>
      <dgm:spPr/>
    </dgm:pt>
    <dgm:pt modelId="{1E73FCC6-DDAF-4362-83D1-CFD86661D273}" type="pres">
      <dgm:prSet presAssocID="{D9C19988-C51C-4B9E-B584-5A51A258C404}" presName="connTx" presStyleLbl="parChTrans1D4" presStyleIdx="0" presStyleCnt="4"/>
      <dgm:spPr/>
    </dgm:pt>
    <dgm:pt modelId="{5F7D99B9-D9C5-4BDD-94F0-211C6D1C91E6}" type="pres">
      <dgm:prSet presAssocID="{9AA6B28F-D21C-4C44-BDD2-0B513C82DC6B}" presName="root2" presStyleCnt="0"/>
      <dgm:spPr/>
    </dgm:pt>
    <dgm:pt modelId="{17CD530D-AD64-4057-A0A6-44D1015A4439}" type="pres">
      <dgm:prSet presAssocID="{9AA6B28F-D21C-4C44-BDD2-0B513C82DC6B}" presName="LevelTwoTextNode" presStyleLbl="node4" presStyleIdx="0" presStyleCnt="4">
        <dgm:presLayoutVars>
          <dgm:chPref val="3"/>
        </dgm:presLayoutVars>
      </dgm:prSet>
      <dgm:spPr/>
    </dgm:pt>
    <dgm:pt modelId="{39DFCC11-55ED-4DF7-A061-05BAEFD7FD51}" type="pres">
      <dgm:prSet presAssocID="{9AA6B28F-D21C-4C44-BDD2-0B513C82DC6B}" presName="level3hierChild" presStyleCnt="0"/>
      <dgm:spPr/>
    </dgm:pt>
    <dgm:pt modelId="{B125C227-D955-4A70-8BB9-33AF1138BAA3}" type="pres">
      <dgm:prSet presAssocID="{E18389D8-4B84-43D9-A5A9-D835183A19A5}" presName="conn2-1" presStyleLbl="parChTrans1D3" presStyleIdx="1" presStyleCnt="4"/>
      <dgm:spPr/>
    </dgm:pt>
    <dgm:pt modelId="{20CA915B-A0A1-4678-8209-69C1684F85FF}" type="pres">
      <dgm:prSet presAssocID="{E18389D8-4B84-43D9-A5A9-D835183A19A5}" presName="connTx" presStyleLbl="parChTrans1D3" presStyleIdx="1" presStyleCnt="4"/>
      <dgm:spPr/>
    </dgm:pt>
    <dgm:pt modelId="{6E505FD0-C001-45C1-848E-81B9B434C9B8}" type="pres">
      <dgm:prSet presAssocID="{93B22EB2-BFA2-48B5-907D-17613175F9BB}" presName="root2" presStyleCnt="0"/>
      <dgm:spPr/>
    </dgm:pt>
    <dgm:pt modelId="{F4042777-37C5-489B-BC10-9A94897242B7}" type="pres">
      <dgm:prSet presAssocID="{93B22EB2-BFA2-48B5-907D-17613175F9BB}" presName="LevelTwoTextNode" presStyleLbl="node3" presStyleIdx="1" presStyleCnt="4">
        <dgm:presLayoutVars>
          <dgm:chPref val="3"/>
        </dgm:presLayoutVars>
      </dgm:prSet>
      <dgm:spPr/>
    </dgm:pt>
    <dgm:pt modelId="{B510D390-A32D-41BF-BB82-5E0ADC65C315}" type="pres">
      <dgm:prSet presAssocID="{93B22EB2-BFA2-48B5-907D-17613175F9BB}" presName="level3hierChild" presStyleCnt="0"/>
      <dgm:spPr/>
    </dgm:pt>
    <dgm:pt modelId="{302345C8-CD53-4A31-AEB5-DBE441F6C1BA}" type="pres">
      <dgm:prSet presAssocID="{A37F1696-1F32-4AE0-A934-384E661C4238}" presName="conn2-1" presStyleLbl="parChTrans1D4" presStyleIdx="1" presStyleCnt="4"/>
      <dgm:spPr/>
    </dgm:pt>
    <dgm:pt modelId="{AFD12050-9794-4B9D-858A-461BFED6EB40}" type="pres">
      <dgm:prSet presAssocID="{A37F1696-1F32-4AE0-A934-384E661C4238}" presName="connTx" presStyleLbl="parChTrans1D4" presStyleIdx="1" presStyleCnt="4"/>
      <dgm:spPr/>
    </dgm:pt>
    <dgm:pt modelId="{40AB6164-965D-46BD-94E8-C501535BF40A}" type="pres">
      <dgm:prSet presAssocID="{0D29589E-39F1-478A-AE61-129B63968F03}" presName="root2" presStyleCnt="0"/>
      <dgm:spPr/>
    </dgm:pt>
    <dgm:pt modelId="{49EC761E-9377-490B-A131-5AE8A991B71D}" type="pres">
      <dgm:prSet presAssocID="{0D29589E-39F1-478A-AE61-129B63968F03}" presName="LevelTwoTextNode" presStyleLbl="node4" presStyleIdx="1" presStyleCnt="4">
        <dgm:presLayoutVars>
          <dgm:chPref val="3"/>
        </dgm:presLayoutVars>
      </dgm:prSet>
      <dgm:spPr/>
    </dgm:pt>
    <dgm:pt modelId="{0F08BA69-B518-4BB7-B269-3D365D58A6B6}" type="pres">
      <dgm:prSet presAssocID="{0D29589E-39F1-478A-AE61-129B63968F03}" presName="level3hierChild" presStyleCnt="0"/>
      <dgm:spPr/>
    </dgm:pt>
    <dgm:pt modelId="{D59013C9-3087-4601-A969-344A19140756}" type="pres">
      <dgm:prSet presAssocID="{360C69EE-C111-40E6-8F41-2015496B9F68}" presName="conn2-1" presStyleLbl="parChTrans1D2" presStyleIdx="1" presStyleCnt="2"/>
      <dgm:spPr/>
    </dgm:pt>
    <dgm:pt modelId="{CF28568C-3F19-42F9-8396-56F64610858B}" type="pres">
      <dgm:prSet presAssocID="{360C69EE-C111-40E6-8F41-2015496B9F68}" presName="connTx" presStyleLbl="parChTrans1D2" presStyleIdx="1" presStyleCnt="2"/>
      <dgm:spPr/>
    </dgm:pt>
    <dgm:pt modelId="{022CFF66-709A-4B20-BB20-DA3FB08B3E03}" type="pres">
      <dgm:prSet presAssocID="{40B8E754-4A69-45A3-8497-B90114860C6A}" presName="root2" presStyleCnt="0"/>
      <dgm:spPr/>
    </dgm:pt>
    <dgm:pt modelId="{C1BE14B0-05FD-4259-B0E5-EC6205375937}" type="pres">
      <dgm:prSet presAssocID="{40B8E754-4A69-45A3-8497-B90114860C6A}" presName="LevelTwoTextNode" presStyleLbl="node2" presStyleIdx="1" presStyleCnt="2">
        <dgm:presLayoutVars>
          <dgm:chPref val="3"/>
        </dgm:presLayoutVars>
      </dgm:prSet>
      <dgm:spPr/>
    </dgm:pt>
    <dgm:pt modelId="{60FD180F-3215-4F59-A6BE-9E385BC9D8AE}" type="pres">
      <dgm:prSet presAssocID="{40B8E754-4A69-45A3-8497-B90114860C6A}" presName="level3hierChild" presStyleCnt="0"/>
      <dgm:spPr/>
    </dgm:pt>
    <dgm:pt modelId="{B2900635-34EF-41AF-A69D-E318F1D5D865}" type="pres">
      <dgm:prSet presAssocID="{3DF54D9F-8C5E-4EE5-A6DE-ACE4BB96AD5D}" presName="conn2-1" presStyleLbl="parChTrans1D3" presStyleIdx="2" presStyleCnt="4"/>
      <dgm:spPr/>
    </dgm:pt>
    <dgm:pt modelId="{FDE69B16-01D8-4B05-91EA-BC6F74A8C625}" type="pres">
      <dgm:prSet presAssocID="{3DF54D9F-8C5E-4EE5-A6DE-ACE4BB96AD5D}" presName="connTx" presStyleLbl="parChTrans1D3" presStyleIdx="2" presStyleCnt="4"/>
      <dgm:spPr/>
    </dgm:pt>
    <dgm:pt modelId="{9886B09B-582E-4CDB-B164-87E0CABB4E81}" type="pres">
      <dgm:prSet presAssocID="{50FEDCA1-8256-4421-B502-A961067E64AD}" presName="root2" presStyleCnt="0"/>
      <dgm:spPr/>
    </dgm:pt>
    <dgm:pt modelId="{ED39C460-E602-43BE-837D-0C277088A343}" type="pres">
      <dgm:prSet presAssocID="{50FEDCA1-8256-4421-B502-A961067E64AD}" presName="LevelTwoTextNode" presStyleLbl="node3" presStyleIdx="2" presStyleCnt="4">
        <dgm:presLayoutVars>
          <dgm:chPref val="3"/>
        </dgm:presLayoutVars>
      </dgm:prSet>
      <dgm:spPr/>
    </dgm:pt>
    <dgm:pt modelId="{2FF45B79-284C-4946-A635-A2EC2D60896F}" type="pres">
      <dgm:prSet presAssocID="{50FEDCA1-8256-4421-B502-A961067E64AD}" presName="level3hierChild" presStyleCnt="0"/>
      <dgm:spPr/>
    </dgm:pt>
    <dgm:pt modelId="{2B19A3F2-BC60-4044-A4E5-0D2B6BF7A9E2}" type="pres">
      <dgm:prSet presAssocID="{2F9F4101-BADD-45B7-962A-30B28BC0D478}" presName="conn2-1" presStyleLbl="parChTrans1D4" presStyleIdx="2" presStyleCnt="4"/>
      <dgm:spPr/>
    </dgm:pt>
    <dgm:pt modelId="{1422D0DE-B67A-434A-BD2A-4F30D934C4DC}" type="pres">
      <dgm:prSet presAssocID="{2F9F4101-BADD-45B7-962A-30B28BC0D478}" presName="connTx" presStyleLbl="parChTrans1D4" presStyleIdx="2" presStyleCnt="4"/>
      <dgm:spPr/>
    </dgm:pt>
    <dgm:pt modelId="{77D92453-CEDA-4CC2-B69F-B5FC04A8AF0C}" type="pres">
      <dgm:prSet presAssocID="{F88CF37D-D1C4-4269-BCCD-115660D9358B}" presName="root2" presStyleCnt="0"/>
      <dgm:spPr/>
    </dgm:pt>
    <dgm:pt modelId="{B8D758F4-CF4C-486A-9AB4-232B20B895CD}" type="pres">
      <dgm:prSet presAssocID="{F88CF37D-D1C4-4269-BCCD-115660D9358B}" presName="LevelTwoTextNode" presStyleLbl="node4" presStyleIdx="2" presStyleCnt="4">
        <dgm:presLayoutVars>
          <dgm:chPref val="3"/>
        </dgm:presLayoutVars>
      </dgm:prSet>
      <dgm:spPr/>
    </dgm:pt>
    <dgm:pt modelId="{069EFA19-19A8-477D-AF72-E61FA18E8469}" type="pres">
      <dgm:prSet presAssocID="{F88CF37D-D1C4-4269-BCCD-115660D9358B}" presName="level3hierChild" presStyleCnt="0"/>
      <dgm:spPr/>
    </dgm:pt>
    <dgm:pt modelId="{2B2BB1EC-CD3E-4C60-879B-0ABA89FC76ED}" type="pres">
      <dgm:prSet presAssocID="{A0E97396-8164-45CA-84C4-5227AD689436}" presName="conn2-1" presStyleLbl="parChTrans1D3" presStyleIdx="3" presStyleCnt="4"/>
      <dgm:spPr/>
    </dgm:pt>
    <dgm:pt modelId="{3DF85216-9EC9-43E3-8C03-2EFB70DE1AA9}" type="pres">
      <dgm:prSet presAssocID="{A0E97396-8164-45CA-84C4-5227AD689436}" presName="connTx" presStyleLbl="parChTrans1D3" presStyleIdx="3" presStyleCnt="4"/>
      <dgm:spPr/>
    </dgm:pt>
    <dgm:pt modelId="{D7D6C1A2-DC38-4930-A6D0-34E15E43B936}" type="pres">
      <dgm:prSet presAssocID="{CBF70F8D-6300-4C9C-BD15-B22D97710D8A}" presName="root2" presStyleCnt="0"/>
      <dgm:spPr/>
    </dgm:pt>
    <dgm:pt modelId="{DA070F5F-DA27-49D2-87B0-D9A428AED04A}" type="pres">
      <dgm:prSet presAssocID="{CBF70F8D-6300-4C9C-BD15-B22D97710D8A}" presName="LevelTwoTextNode" presStyleLbl="node3" presStyleIdx="3" presStyleCnt="4">
        <dgm:presLayoutVars>
          <dgm:chPref val="3"/>
        </dgm:presLayoutVars>
      </dgm:prSet>
      <dgm:spPr/>
    </dgm:pt>
    <dgm:pt modelId="{7F57283B-7402-44E6-AF54-AD6EA3400260}" type="pres">
      <dgm:prSet presAssocID="{CBF70F8D-6300-4C9C-BD15-B22D97710D8A}" presName="level3hierChild" presStyleCnt="0"/>
      <dgm:spPr/>
    </dgm:pt>
    <dgm:pt modelId="{09E93604-D378-468A-BDF5-A1CD65F52558}" type="pres">
      <dgm:prSet presAssocID="{66C3AE30-F185-42D1-AD60-0054DD28BA7F}" presName="conn2-1" presStyleLbl="parChTrans1D4" presStyleIdx="3" presStyleCnt="4"/>
      <dgm:spPr/>
    </dgm:pt>
    <dgm:pt modelId="{B9849298-FE88-4A69-8FDC-7B6594AEF16E}" type="pres">
      <dgm:prSet presAssocID="{66C3AE30-F185-42D1-AD60-0054DD28BA7F}" presName="connTx" presStyleLbl="parChTrans1D4" presStyleIdx="3" presStyleCnt="4"/>
      <dgm:spPr/>
    </dgm:pt>
    <dgm:pt modelId="{3CEDEA94-2B65-4505-B434-2FFD4944FAB0}" type="pres">
      <dgm:prSet presAssocID="{78D32973-E824-4105-B367-B6B2A29D171D}" presName="root2" presStyleCnt="0"/>
      <dgm:spPr/>
    </dgm:pt>
    <dgm:pt modelId="{21A78464-7099-457E-AD4A-C9EBDD0C6AEB}" type="pres">
      <dgm:prSet presAssocID="{78D32973-E824-4105-B367-B6B2A29D171D}" presName="LevelTwoTextNode" presStyleLbl="node4" presStyleIdx="3" presStyleCnt="4">
        <dgm:presLayoutVars>
          <dgm:chPref val="3"/>
        </dgm:presLayoutVars>
      </dgm:prSet>
      <dgm:spPr/>
    </dgm:pt>
    <dgm:pt modelId="{BC0EB614-D6BB-4903-9EAB-3766B7D7D6F6}" type="pres">
      <dgm:prSet presAssocID="{78D32973-E824-4105-B367-B6B2A29D171D}" presName="level3hierChild" presStyleCnt="0"/>
      <dgm:spPr/>
    </dgm:pt>
  </dgm:ptLst>
  <dgm:cxnLst>
    <dgm:cxn modelId="{4C74CE00-FFE6-4035-9D36-0B31CADBBBB5}" type="presOf" srcId="{360C69EE-C111-40E6-8F41-2015496B9F68}" destId="{D59013C9-3087-4601-A969-344A19140756}" srcOrd="0" destOrd="0" presId="urn:microsoft.com/office/officeart/2005/8/layout/hierarchy2"/>
    <dgm:cxn modelId="{E830B201-1956-49F3-A2F5-D4C9D77ABC26}" srcId="{40B8E754-4A69-45A3-8497-B90114860C6A}" destId="{CBF70F8D-6300-4C9C-BD15-B22D97710D8A}" srcOrd="1" destOrd="0" parTransId="{A0E97396-8164-45CA-84C4-5227AD689436}" sibTransId="{4D13E986-2691-491B-94C2-7C87F019684D}"/>
    <dgm:cxn modelId="{3D2AF706-F71D-4BB3-96FC-38869BAED868}" type="presOf" srcId="{360C69EE-C111-40E6-8F41-2015496B9F68}" destId="{CF28568C-3F19-42F9-8396-56F64610858B}" srcOrd="1" destOrd="0" presId="urn:microsoft.com/office/officeart/2005/8/layout/hierarchy2"/>
    <dgm:cxn modelId="{AA93B50A-9A16-49CE-B9BC-2B6F0793DA07}" type="presOf" srcId="{3DF54D9F-8C5E-4EE5-A6DE-ACE4BB96AD5D}" destId="{B2900635-34EF-41AF-A69D-E318F1D5D865}" srcOrd="0" destOrd="0" presId="urn:microsoft.com/office/officeart/2005/8/layout/hierarchy2"/>
    <dgm:cxn modelId="{1C0DD40D-D354-41D6-A941-B1D8F3F9D4D0}" type="presOf" srcId="{A37F1696-1F32-4AE0-A934-384E661C4238}" destId="{AFD12050-9794-4B9D-858A-461BFED6EB40}" srcOrd="1" destOrd="0" presId="urn:microsoft.com/office/officeart/2005/8/layout/hierarchy2"/>
    <dgm:cxn modelId="{1AC2AF11-35B4-4D4F-871F-487282F41F55}" srcId="{CBF70F8D-6300-4C9C-BD15-B22D97710D8A}" destId="{78D32973-E824-4105-B367-B6B2A29D171D}" srcOrd="0" destOrd="0" parTransId="{66C3AE30-F185-42D1-AD60-0054DD28BA7F}" sibTransId="{BBA682E2-53E4-43F3-BFDD-6575B80B867D}"/>
    <dgm:cxn modelId="{CB55AE13-8741-4113-B063-523F72CFA0E5}" srcId="{40B8E754-4A69-45A3-8497-B90114860C6A}" destId="{50FEDCA1-8256-4421-B502-A961067E64AD}" srcOrd="0" destOrd="0" parTransId="{3DF54D9F-8C5E-4EE5-A6DE-ACE4BB96AD5D}" sibTransId="{051298F0-5953-423C-9045-A914B765D0B2}"/>
    <dgm:cxn modelId="{2157C41C-43AC-444C-919D-2626CDB86E55}" srcId="{93B22EB2-BFA2-48B5-907D-17613175F9BB}" destId="{0D29589E-39F1-478A-AE61-129B63968F03}" srcOrd="0" destOrd="0" parTransId="{A37F1696-1F32-4AE0-A934-384E661C4238}" sibTransId="{4585266A-E9DD-4EE0-8C26-E9E3A496CCAC}"/>
    <dgm:cxn modelId="{50FACD1F-FDA1-40D2-9919-84220A546FD1}" type="presOf" srcId="{78D32973-E824-4105-B367-B6B2A29D171D}" destId="{21A78464-7099-457E-AD4A-C9EBDD0C6AEB}" srcOrd="0" destOrd="0" presId="urn:microsoft.com/office/officeart/2005/8/layout/hierarchy2"/>
    <dgm:cxn modelId="{B4E95829-9D37-4FC2-B1FE-4D9B577369CD}" type="presOf" srcId="{21D776F9-9605-4D30-8EF2-7B88A2631E24}" destId="{4ADACE30-CA52-4FB6-BCC8-ED7A9763A19B}" srcOrd="0" destOrd="0" presId="urn:microsoft.com/office/officeart/2005/8/layout/hierarchy2"/>
    <dgm:cxn modelId="{1E9FB72E-1F77-4B61-98B5-104049627460}" type="presOf" srcId="{50FEDCA1-8256-4421-B502-A961067E64AD}" destId="{ED39C460-E602-43BE-837D-0C277088A343}" srcOrd="0" destOrd="0" presId="urn:microsoft.com/office/officeart/2005/8/layout/hierarchy2"/>
    <dgm:cxn modelId="{C46BAB30-876E-498E-B0B9-CC23B8D04E17}" srcId="{21D776F9-9605-4D30-8EF2-7B88A2631E24}" destId="{04657DFC-F99A-488E-8E5A-F2762B43BDE4}" srcOrd="0" destOrd="0" parTransId="{EDF7CC1F-64C8-42E3-91B5-73E534B2BE7F}" sibTransId="{1F898BC7-6448-4CCF-A764-6F82A40BDECE}"/>
    <dgm:cxn modelId="{14552A5F-ED6C-4D34-8D7C-EF9F987D4FEE}" type="presOf" srcId="{D9C19988-C51C-4B9E-B584-5A51A258C404}" destId="{1E73FCC6-DDAF-4362-83D1-CFD86661D273}" srcOrd="1" destOrd="0" presId="urn:microsoft.com/office/officeart/2005/8/layout/hierarchy2"/>
    <dgm:cxn modelId="{80070A42-7D8F-4314-ABCC-B8C82A6DE2E9}" type="presOf" srcId="{2F9F4101-BADD-45B7-962A-30B28BC0D478}" destId="{1422D0DE-B67A-434A-BD2A-4F30D934C4DC}" srcOrd="1" destOrd="0" presId="urn:microsoft.com/office/officeart/2005/8/layout/hierarchy2"/>
    <dgm:cxn modelId="{BE6C3D62-F88E-4949-AD74-78A9F7D0AED6}" srcId="{21D776F9-9605-4D30-8EF2-7B88A2631E24}" destId="{40B8E754-4A69-45A3-8497-B90114860C6A}" srcOrd="1" destOrd="0" parTransId="{360C69EE-C111-40E6-8F41-2015496B9F68}" sibTransId="{F72F5951-7111-4299-8A61-E3CA5BF164AB}"/>
    <dgm:cxn modelId="{F3165343-B7B9-4CCD-9419-C280F8B29EC0}" type="presOf" srcId="{907F5637-9206-4BF9-B10D-4CF886C3FC9E}" destId="{B71A902D-BC70-4436-B364-4AB590134243}" srcOrd="1" destOrd="0" presId="urn:microsoft.com/office/officeart/2005/8/layout/hierarchy2"/>
    <dgm:cxn modelId="{230B9748-DEFB-429E-AB98-E309A695AA68}" type="presOf" srcId="{E3D9FE43-CFAC-438A-ACEA-20B169083741}" destId="{37235521-7900-4ACC-A458-D527B4613C6D}" srcOrd="0" destOrd="0" presId="urn:microsoft.com/office/officeart/2005/8/layout/hierarchy2"/>
    <dgm:cxn modelId="{C125644A-9E49-4272-A103-F7F93E5EA641}" type="presOf" srcId="{A0E97396-8164-45CA-84C4-5227AD689436}" destId="{2B2BB1EC-CD3E-4C60-879B-0ABA89FC76ED}" srcOrd="0" destOrd="0" presId="urn:microsoft.com/office/officeart/2005/8/layout/hierarchy2"/>
    <dgm:cxn modelId="{C4EB0A4C-1F41-4C33-B699-0BF23B8A205D}" type="presOf" srcId="{3DF54D9F-8C5E-4EE5-A6DE-ACE4BB96AD5D}" destId="{FDE69B16-01D8-4B05-91EA-BC6F74A8C625}" srcOrd="1" destOrd="0" presId="urn:microsoft.com/office/officeart/2005/8/layout/hierarchy2"/>
    <dgm:cxn modelId="{ECAAA16D-5E8F-4F69-B1DE-FF86444AB920}" type="presOf" srcId="{A0E97396-8164-45CA-84C4-5227AD689436}" destId="{3DF85216-9EC9-43E3-8C03-2EFB70DE1AA9}" srcOrd="1" destOrd="0" presId="urn:microsoft.com/office/officeart/2005/8/layout/hierarchy2"/>
    <dgm:cxn modelId="{7AFC936F-738E-4B84-8A7B-E953D6EA1CC7}" type="presOf" srcId="{9AA6B28F-D21C-4C44-BDD2-0B513C82DC6B}" destId="{17CD530D-AD64-4057-A0A6-44D1015A4439}" srcOrd="0" destOrd="0" presId="urn:microsoft.com/office/officeart/2005/8/layout/hierarchy2"/>
    <dgm:cxn modelId="{9C0D5270-7693-4853-8C12-5E6A962D5CAF}" type="presOf" srcId="{E18389D8-4B84-43D9-A5A9-D835183A19A5}" destId="{20CA915B-A0A1-4678-8209-69C1684F85FF}" srcOrd="1" destOrd="0" presId="urn:microsoft.com/office/officeart/2005/8/layout/hierarchy2"/>
    <dgm:cxn modelId="{2D51FB76-E8C0-4730-A301-7CD5EFA60586}" type="presOf" srcId="{04657DFC-F99A-488E-8E5A-F2762B43BDE4}" destId="{19E87854-5B5B-4A30-8FCB-FDAEB2AA6624}" srcOrd="0" destOrd="0" presId="urn:microsoft.com/office/officeart/2005/8/layout/hierarchy2"/>
    <dgm:cxn modelId="{6275FC76-0C04-4CAB-8A95-06C7B835178A}" srcId="{4C037961-332D-4B37-B922-F4F3F31E3155}" destId="{21D776F9-9605-4D30-8EF2-7B88A2631E24}" srcOrd="0" destOrd="0" parTransId="{3ACC3559-BCB7-40B1-99CB-5E115E2A27CF}" sibTransId="{79960DD2-5C1C-437A-95A2-1E21E73D140E}"/>
    <dgm:cxn modelId="{825E6378-B530-4968-A0E3-BB2F859AE7D6}" type="presOf" srcId="{F88CF37D-D1C4-4269-BCCD-115660D9358B}" destId="{B8D758F4-CF4C-486A-9AB4-232B20B895CD}" srcOrd="0" destOrd="0" presId="urn:microsoft.com/office/officeart/2005/8/layout/hierarchy2"/>
    <dgm:cxn modelId="{44046A85-804F-4305-9A42-228C4C067668}" type="presOf" srcId="{A37F1696-1F32-4AE0-A934-384E661C4238}" destId="{302345C8-CD53-4A31-AEB5-DBE441F6C1BA}" srcOrd="0" destOrd="0" presId="urn:microsoft.com/office/officeart/2005/8/layout/hierarchy2"/>
    <dgm:cxn modelId="{9B737989-E417-48BA-B164-26B33E0FA672}" type="presOf" srcId="{2F9F4101-BADD-45B7-962A-30B28BC0D478}" destId="{2B19A3F2-BC60-4044-A4E5-0D2B6BF7A9E2}" srcOrd="0" destOrd="0" presId="urn:microsoft.com/office/officeart/2005/8/layout/hierarchy2"/>
    <dgm:cxn modelId="{2C65E591-CB25-4CDF-BC79-F4B4095AE7D2}" srcId="{50FEDCA1-8256-4421-B502-A961067E64AD}" destId="{F88CF37D-D1C4-4269-BCCD-115660D9358B}" srcOrd="0" destOrd="0" parTransId="{2F9F4101-BADD-45B7-962A-30B28BC0D478}" sibTransId="{BD9B7821-43F9-4165-AB57-C1AA84943035}"/>
    <dgm:cxn modelId="{F8671DAA-E49E-4CA7-8FBD-C61D165B40C1}" type="presOf" srcId="{66C3AE30-F185-42D1-AD60-0054DD28BA7F}" destId="{09E93604-D378-468A-BDF5-A1CD65F52558}" srcOrd="0" destOrd="0" presId="urn:microsoft.com/office/officeart/2005/8/layout/hierarchy2"/>
    <dgm:cxn modelId="{2BCAA5AE-0C58-4931-BBED-DE726D06C6F3}" type="presOf" srcId="{907F5637-9206-4BF9-B10D-4CF886C3FC9E}" destId="{81723B6B-0050-4806-8989-88A5D2FDBACE}" srcOrd="0" destOrd="0" presId="urn:microsoft.com/office/officeart/2005/8/layout/hierarchy2"/>
    <dgm:cxn modelId="{7D512DB0-EB71-4A8A-B496-928CF3F0AF66}" srcId="{04657DFC-F99A-488E-8E5A-F2762B43BDE4}" destId="{93B22EB2-BFA2-48B5-907D-17613175F9BB}" srcOrd="1" destOrd="0" parTransId="{E18389D8-4B84-43D9-A5A9-D835183A19A5}" sibTransId="{5FD73591-10F7-4345-AE42-B903471AF52A}"/>
    <dgm:cxn modelId="{636694BD-FAB9-4333-BBD6-4AE545C4BD4B}" type="presOf" srcId="{EDF7CC1F-64C8-42E3-91B5-73E534B2BE7F}" destId="{89B059BC-F358-476B-9B61-A8BC9B346F98}" srcOrd="1" destOrd="0" presId="urn:microsoft.com/office/officeart/2005/8/layout/hierarchy2"/>
    <dgm:cxn modelId="{3EC44EC4-1EBE-4451-ACDD-4D614A843B3F}" type="presOf" srcId="{EDF7CC1F-64C8-42E3-91B5-73E534B2BE7F}" destId="{1F503C12-EAB4-499F-BE1A-506537BE25D7}" srcOrd="0" destOrd="0" presId="urn:microsoft.com/office/officeart/2005/8/layout/hierarchy2"/>
    <dgm:cxn modelId="{CAA311C8-07CB-4500-A599-368A67489494}" type="presOf" srcId="{93B22EB2-BFA2-48B5-907D-17613175F9BB}" destId="{F4042777-37C5-489B-BC10-9A94897242B7}" srcOrd="0" destOrd="0" presId="urn:microsoft.com/office/officeart/2005/8/layout/hierarchy2"/>
    <dgm:cxn modelId="{15716BD1-E9C3-437A-BC76-87CD57AC1B4C}" type="presOf" srcId="{66C3AE30-F185-42D1-AD60-0054DD28BA7F}" destId="{B9849298-FE88-4A69-8FDC-7B6594AEF16E}" srcOrd="1" destOrd="0" presId="urn:microsoft.com/office/officeart/2005/8/layout/hierarchy2"/>
    <dgm:cxn modelId="{F5C4DED1-C591-461A-A048-4B03DA6A2C7D}" type="presOf" srcId="{D9C19988-C51C-4B9E-B584-5A51A258C404}" destId="{D435DD4D-E19E-4190-B5F8-F811EBD0019A}" srcOrd="0" destOrd="0" presId="urn:microsoft.com/office/officeart/2005/8/layout/hierarchy2"/>
    <dgm:cxn modelId="{891CF5D5-C530-458C-A8AE-4779FB0A40A3}" type="presOf" srcId="{0D29589E-39F1-478A-AE61-129B63968F03}" destId="{49EC761E-9377-490B-A131-5AE8A991B71D}" srcOrd="0" destOrd="0" presId="urn:microsoft.com/office/officeart/2005/8/layout/hierarchy2"/>
    <dgm:cxn modelId="{88F377E5-7396-4BF0-8A07-21BC354CFF58}" type="presOf" srcId="{E18389D8-4B84-43D9-A5A9-D835183A19A5}" destId="{B125C227-D955-4A70-8BB9-33AF1138BAA3}" srcOrd="0" destOrd="0" presId="urn:microsoft.com/office/officeart/2005/8/layout/hierarchy2"/>
    <dgm:cxn modelId="{60028EE8-5124-4554-97B0-DD7F41886300}" type="presOf" srcId="{40B8E754-4A69-45A3-8497-B90114860C6A}" destId="{C1BE14B0-05FD-4259-B0E5-EC6205375937}" srcOrd="0" destOrd="0" presId="urn:microsoft.com/office/officeart/2005/8/layout/hierarchy2"/>
    <dgm:cxn modelId="{C46EB5E8-242E-4813-B28F-24435E420127}" type="presOf" srcId="{4C037961-332D-4B37-B922-F4F3F31E3155}" destId="{B55A16B7-099E-4A9A-B6FD-F848E3E6E1B5}" srcOrd="0" destOrd="0" presId="urn:microsoft.com/office/officeart/2005/8/layout/hierarchy2"/>
    <dgm:cxn modelId="{8AFAFEF8-9468-4C1B-818A-8507A4998C8C}" srcId="{04657DFC-F99A-488E-8E5A-F2762B43BDE4}" destId="{E3D9FE43-CFAC-438A-ACEA-20B169083741}" srcOrd="0" destOrd="0" parTransId="{907F5637-9206-4BF9-B10D-4CF886C3FC9E}" sibTransId="{FF75F2D9-5ED3-4FFA-A3C0-9961A66D6CE1}"/>
    <dgm:cxn modelId="{F10736FB-B2CA-45A3-98AF-CF6D2E0E50AE}" srcId="{E3D9FE43-CFAC-438A-ACEA-20B169083741}" destId="{9AA6B28F-D21C-4C44-BDD2-0B513C82DC6B}" srcOrd="0" destOrd="0" parTransId="{D9C19988-C51C-4B9E-B584-5A51A258C404}" sibTransId="{D020C43F-4F33-4F3C-AEC3-23189DBE5D80}"/>
    <dgm:cxn modelId="{B298B2FC-B2F6-471E-974C-5FC9DE88CF15}" type="presOf" srcId="{CBF70F8D-6300-4C9C-BD15-B22D97710D8A}" destId="{DA070F5F-DA27-49D2-87B0-D9A428AED04A}" srcOrd="0" destOrd="0" presId="urn:microsoft.com/office/officeart/2005/8/layout/hierarchy2"/>
    <dgm:cxn modelId="{EBC0B88F-9987-480E-A69D-63A1B5B8126E}" type="presParOf" srcId="{B55A16B7-099E-4A9A-B6FD-F848E3E6E1B5}" destId="{0921E37B-9A0F-45E3-8378-37068DEF8691}" srcOrd="0" destOrd="0" presId="urn:microsoft.com/office/officeart/2005/8/layout/hierarchy2"/>
    <dgm:cxn modelId="{8C79D5D8-2884-464E-A218-FC4459874736}" type="presParOf" srcId="{0921E37B-9A0F-45E3-8378-37068DEF8691}" destId="{4ADACE30-CA52-4FB6-BCC8-ED7A9763A19B}" srcOrd="0" destOrd="0" presId="urn:microsoft.com/office/officeart/2005/8/layout/hierarchy2"/>
    <dgm:cxn modelId="{A34760AF-60FC-4FF9-8D1E-882F21A167A1}" type="presParOf" srcId="{0921E37B-9A0F-45E3-8378-37068DEF8691}" destId="{463ECE27-DCAA-4462-849F-D803588AA5D9}" srcOrd="1" destOrd="0" presId="urn:microsoft.com/office/officeart/2005/8/layout/hierarchy2"/>
    <dgm:cxn modelId="{7A582DA3-163C-4614-A879-0592CDFEE76B}" type="presParOf" srcId="{463ECE27-DCAA-4462-849F-D803588AA5D9}" destId="{1F503C12-EAB4-499F-BE1A-506537BE25D7}" srcOrd="0" destOrd="0" presId="urn:microsoft.com/office/officeart/2005/8/layout/hierarchy2"/>
    <dgm:cxn modelId="{0110690F-92F2-4827-95E3-BB6CE2315F91}" type="presParOf" srcId="{1F503C12-EAB4-499F-BE1A-506537BE25D7}" destId="{89B059BC-F358-476B-9B61-A8BC9B346F98}" srcOrd="0" destOrd="0" presId="urn:microsoft.com/office/officeart/2005/8/layout/hierarchy2"/>
    <dgm:cxn modelId="{F09E9085-0B56-4C81-9938-9A5182E7C6FF}" type="presParOf" srcId="{463ECE27-DCAA-4462-849F-D803588AA5D9}" destId="{AB5FCBA4-BF99-496F-8C5C-5976233220F1}" srcOrd="1" destOrd="0" presId="urn:microsoft.com/office/officeart/2005/8/layout/hierarchy2"/>
    <dgm:cxn modelId="{D356B4FF-558C-4D07-91FF-EFB43CCADF3D}" type="presParOf" srcId="{AB5FCBA4-BF99-496F-8C5C-5976233220F1}" destId="{19E87854-5B5B-4A30-8FCB-FDAEB2AA6624}" srcOrd="0" destOrd="0" presId="urn:microsoft.com/office/officeart/2005/8/layout/hierarchy2"/>
    <dgm:cxn modelId="{DF458251-C0EF-43EC-B8BA-0495CDCCDD3C}" type="presParOf" srcId="{AB5FCBA4-BF99-496F-8C5C-5976233220F1}" destId="{6794D26A-ED27-46C8-BC40-8E09B056C89C}" srcOrd="1" destOrd="0" presId="urn:microsoft.com/office/officeart/2005/8/layout/hierarchy2"/>
    <dgm:cxn modelId="{E753630E-1F35-47E4-869B-244C79A6D28D}" type="presParOf" srcId="{6794D26A-ED27-46C8-BC40-8E09B056C89C}" destId="{81723B6B-0050-4806-8989-88A5D2FDBACE}" srcOrd="0" destOrd="0" presId="urn:microsoft.com/office/officeart/2005/8/layout/hierarchy2"/>
    <dgm:cxn modelId="{63E3A5F7-E3D4-40A4-AA29-A305CCA3EBC0}" type="presParOf" srcId="{81723B6B-0050-4806-8989-88A5D2FDBACE}" destId="{B71A902D-BC70-4436-B364-4AB590134243}" srcOrd="0" destOrd="0" presId="urn:microsoft.com/office/officeart/2005/8/layout/hierarchy2"/>
    <dgm:cxn modelId="{910B2B8D-6B76-48EE-A3A6-E5135948982F}" type="presParOf" srcId="{6794D26A-ED27-46C8-BC40-8E09B056C89C}" destId="{C3D79821-6C01-4138-82A1-BC22EDC7935D}" srcOrd="1" destOrd="0" presId="urn:microsoft.com/office/officeart/2005/8/layout/hierarchy2"/>
    <dgm:cxn modelId="{C284AD32-1D37-4C14-9E49-DCF7D1C0F1DD}" type="presParOf" srcId="{C3D79821-6C01-4138-82A1-BC22EDC7935D}" destId="{37235521-7900-4ACC-A458-D527B4613C6D}" srcOrd="0" destOrd="0" presId="urn:microsoft.com/office/officeart/2005/8/layout/hierarchy2"/>
    <dgm:cxn modelId="{E3135CF5-90A6-44A7-BEE0-040C7221EBE9}" type="presParOf" srcId="{C3D79821-6C01-4138-82A1-BC22EDC7935D}" destId="{42FA8D53-90B3-4ACC-9C18-F9F19759B68F}" srcOrd="1" destOrd="0" presId="urn:microsoft.com/office/officeart/2005/8/layout/hierarchy2"/>
    <dgm:cxn modelId="{237B2FBE-842E-4FCA-82FD-A27C4FE710A8}" type="presParOf" srcId="{42FA8D53-90B3-4ACC-9C18-F9F19759B68F}" destId="{D435DD4D-E19E-4190-B5F8-F811EBD0019A}" srcOrd="0" destOrd="0" presId="urn:microsoft.com/office/officeart/2005/8/layout/hierarchy2"/>
    <dgm:cxn modelId="{E17CD283-3F60-4A22-A715-DC1585F51212}" type="presParOf" srcId="{D435DD4D-E19E-4190-B5F8-F811EBD0019A}" destId="{1E73FCC6-DDAF-4362-83D1-CFD86661D273}" srcOrd="0" destOrd="0" presId="urn:microsoft.com/office/officeart/2005/8/layout/hierarchy2"/>
    <dgm:cxn modelId="{C73B648A-2C7A-48DD-9B59-80C831F1CA7B}" type="presParOf" srcId="{42FA8D53-90B3-4ACC-9C18-F9F19759B68F}" destId="{5F7D99B9-D9C5-4BDD-94F0-211C6D1C91E6}" srcOrd="1" destOrd="0" presId="urn:microsoft.com/office/officeart/2005/8/layout/hierarchy2"/>
    <dgm:cxn modelId="{3691BBB4-E520-4D42-AB99-9C5B6B3D8942}" type="presParOf" srcId="{5F7D99B9-D9C5-4BDD-94F0-211C6D1C91E6}" destId="{17CD530D-AD64-4057-A0A6-44D1015A4439}" srcOrd="0" destOrd="0" presId="urn:microsoft.com/office/officeart/2005/8/layout/hierarchy2"/>
    <dgm:cxn modelId="{58E80B8E-7511-4DAE-8381-70C76EAC42D3}" type="presParOf" srcId="{5F7D99B9-D9C5-4BDD-94F0-211C6D1C91E6}" destId="{39DFCC11-55ED-4DF7-A061-05BAEFD7FD51}" srcOrd="1" destOrd="0" presId="urn:microsoft.com/office/officeart/2005/8/layout/hierarchy2"/>
    <dgm:cxn modelId="{48EC8C5E-BE4C-4F92-A163-319B40ED5840}" type="presParOf" srcId="{6794D26A-ED27-46C8-BC40-8E09B056C89C}" destId="{B125C227-D955-4A70-8BB9-33AF1138BAA3}" srcOrd="2" destOrd="0" presId="urn:microsoft.com/office/officeart/2005/8/layout/hierarchy2"/>
    <dgm:cxn modelId="{89E51B8E-5036-452D-9106-9235854BB399}" type="presParOf" srcId="{B125C227-D955-4A70-8BB9-33AF1138BAA3}" destId="{20CA915B-A0A1-4678-8209-69C1684F85FF}" srcOrd="0" destOrd="0" presId="urn:microsoft.com/office/officeart/2005/8/layout/hierarchy2"/>
    <dgm:cxn modelId="{AAFDA835-7229-4C16-8F29-2A479BF2431A}" type="presParOf" srcId="{6794D26A-ED27-46C8-BC40-8E09B056C89C}" destId="{6E505FD0-C001-45C1-848E-81B9B434C9B8}" srcOrd="3" destOrd="0" presId="urn:microsoft.com/office/officeart/2005/8/layout/hierarchy2"/>
    <dgm:cxn modelId="{CF7F4F8C-EA3A-419E-96CA-8E924C04080C}" type="presParOf" srcId="{6E505FD0-C001-45C1-848E-81B9B434C9B8}" destId="{F4042777-37C5-489B-BC10-9A94897242B7}" srcOrd="0" destOrd="0" presId="urn:microsoft.com/office/officeart/2005/8/layout/hierarchy2"/>
    <dgm:cxn modelId="{0485A0F9-2420-4CAF-B5B9-E5E694BE8A96}" type="presParOf" srcId="{6E505FD0-C001-45C1-848E-81B9B434C9B8}" destId="{B510D390-A32D-41BF-BB82-5E0ADC65C315}" srcOrd="1" destOrd="0" presId="urn:microsoft.com/office/officeart/2005/8/layout/hierarchy2"/>
    <dgm:cxn modelId="{9B527102-B451-4C15-92AF-0F5D79B00D33}" type="presParOf" srcId="{B510D390-A32D-41BF-BB82-5E0ADC65C315}" destId="{302345C8-CD53-4A31-AEB5-DBE441F6C1BA}" srcOrd="0" destOrd="0" presId="urn:microsoft.com/office/officeart/2005/8/layout/hierarchy2"/>
    <dgm:cxn modelId="{CC3C6BC0-759B-48BB-AE48-5B78A894AAC4}" type="presParOf" srcId="{302345C8-CD53-4A31-AEB5-DBE441F6C1BA}" destId="{AFD12050-9794-4B9D-858A-461BFED6EB40}" srcOrd="0" destOrd="0" presId="urn:microsoft.com/office/officeart/2005/8/layout/hierarchy2"/>
    <dgm:cxn modelId="{851D4D6F-77C1-4D1C-9BA2-70E18D8044DF}" type="presParOf" srcId="{B510D390-A32D-41BF-BB82-5E0ADC65C315}" destId="{40AB6164-965D-46BD-94E8-C501535BF40A}" srcOrd="1" destOrd="0" presId="urn:microsoft.com/office/officeart/2005/8/layout/hierarchy2"/>
    <dgm:cxn modelId="{003FA937-BFA5-4913-8B1A-0FA9B0D01BAF}" type="presParOf" srcId="{40AB6164-965D-46BD-94E8-C501535BF40A}" destId="{49EC761E-9377-490B-A131-5AE8A991B71D}" srcOrd="0" destOrd="0" presId="urn:microsoft.com/office/officeart/2005/8/layout/hierarchy2"/>
    <dgm:cxn modelId="{117C97DD-8190-4B4F-AEB8-A90E8233D585}" type="presParOf" srcId="{40AB6164-965D-46BD-94E8-C501535BF40A}" destId="{0F08BA69-B518-4BB7-B269-3D365D58A6B6}" srcOrd="1" destOrd="0" presId="urn:microsoft.com/office/officeart/2005/8/layout/hierarchy2"/>
    <dgm:cxn modelId="{DC0536F9-368E-437B-BBA4-FD3EBBC723EB}" type="presParOf" srcId="{463ECE27-DCAA-4462-849F-D803588AA5D9}" destId="{D59013C9-3087-4601-A969-344A19140756}" srcOrd="2" destOrd="0" presId="urn:microsoft.com/office/officeart/2005/8/layout/hierarchy2"/>
    <dgm:cxn modelId="{715F5F9D-7B14-49C5-B4ED-78115CACFD20}" type="presParOf" srcId="{D59013C9-3087-4601-A969-344A19140756}" destId="{CF28568C-3F19-42F9-8396-56F64610858B}" srcOrd="0" destOrd="0" presId="urn:microsoft.com/office/officeart/2005/8/layout/hierarchy2"/>
    <dgm:cxn modelId="{6B0A4BE2-46D4-47A3-A93D-3295D1E8C32E}" type="presParOf" srcId="{463ECE27-DCAA-4462-849F-D803588AA5D9}" destId="{022CFF66-709A-4B20-BB20-DA3FB08B3E03}" srcOrd="3" destOrd="0" presId="urn:microsoft.com/office/officeart/2005/8/layout/hierarchy2"/>
    <dgm:cxn modelId="{E0C85169-3DBD-4CAC-8F58-0910B31E246A}" type="presParOf" srcId="{022CFF66-709A-4B20-BB20-DA3FB08B3E03}" destId="{C1BE14B0-05FD-4259-B0E5-EC6205375937}" srcOrd="0" destOrd="0" presId="urn:microsoft.com/office/officeart/2005/8/layout/hierarchy2"/>
    <dgm:cxn modelId="{E618B0B6-53C2-4EBA-8E27-579A1196C739}" type="presParOf" srcId="{022CFF66-709A-4B20-BB20-DA3FB08B3E03}" destId="{60FD180F-3215-4F59-A6BE-9E385BC9D8AE}" srcOrd="1" destOrd="0" presId="urn:microsoft.com/office/officeart/2005/8/layout/hierarchy2"/>
    <dgm:cxn modelId="{7553842E-52AC-4669-81FD-2467C563C4BC}" type="presParOf" srcId="{60FD180F-3215-4F59-A6BE-9E385BC9D8AE}" destId="{B2900635-34EF-41AF-A69D-E318F1D5D865}" srcOrd="0" destOrd="0" presId="urn:microsoft.com/office/officeart/2005/8/layout/hierarchy2"/>
    <dgm:cxn modelId="{6E70250B-4D25-474C-98B3-338FF4F850D4}" type="presParOf" srcId="{B2900635-34EF-41AF-A69D-E318F1D5D865}" destId="{FDE69B16-01D8-4B05-91EA-BC6F74A8C625}" srcOrd="0" destOrd="0" presId="urn:microsoft.com/office/officeart/2005/8/layout/hierarchy2"/>
    <dgm:cxn modelId="{A40B07D7-BBC0-4993-B482-FAD2363A73C9}" type="presParOf" srcId="{60FD180F-3215-4F59-A6BE-9E385BC9D8AE}" destId="{9886B09B-582E-4CDB-B164-87E0CABB4E81}" srcOrd="1" destOrd="0" presId="urn:microsoft.com/office/officeart/2005/8/layout/hierarchy2"/>
    <dgm:cxn modelId="{A10B02F3-5F61-42AA-8361-16113DA0B43F}" type="presParOf" srcId="{9886B09B-582E-4CDB-B164-87E0CABB4E81}" destId="{ED39C460-E602-43BE-837D-0C277088A343}" srcOrd="0" destOrd="0" presId="urn:microsoft.com/office/officeart/2005/8/layout/hierarchy2"/>
    <dgm:cxn modelId="{EB07E5A6-4A3D-4D1D-9AD2-A95AB98BE77B}" type="presParOf" srcId="{9886B09B-582E-4CDB-B164-87E0CABB4E81}" destId="{2FF45B79-284C-4946-A635-A2EC2D60896F}" srcOrd="1" destOrd="0" presId="urn:microsoft.com/office/officeart/2005/8/layout/hierarchy2"/>
    <dgm:cxn modelId="{38A0CC9A-B0F5-468D-8D04-B2C1EFB1E584}" type="presParOf" srcId="{2FF45B79-284C-4946-A635-A2EC2D60896F}" destId="{2B19A3F2-BC60-4044-A4E5-0D2B6BF7A9E2}" srcOrd="0" destOrd="0" presId="urn:microsoft.com/office/officeart/2005/8/layout/hierarchy2"/>
    <dgm:cxn modelId="{918D0232-BC50-4CE7-A185-29BC2F820EB8}" type="presParOf" srcId="{2B19A3F2-BC60-4044-A4E5-0D2B6BF7A9E2}" destId="{1422D0DE-B67A-434A-BD2A-4F30D934C4DC}" srcOrd="0" destOrd="0" presId="urn:microsoft.com/office/officeart/2005/8/layout/hierarchy2"/>
    <dgm:cxn modelId="{1ECE9514-E97B-4460-9B79-248A2899BB9F}" type="presParOf" srcId="{2FF45B79-284C-4946-A635-A2EC2D60896F}" destId="{77D92453-CEDA-4CC2-B69F-B5FC04A8AF0C}" srcOrd="1" destOrd="0" presId="urn:microsoft.com/office/officeart/2005/8/layout/hierarchy2"/>
    <dgm:cxn modelId="{998DE43D-D043-4935-8BDE-5D9A17D8E64D}" type="presParOf" srcId="{77D92453-CEDA-4CC2-B69F-B5FC04A8AF0C}" destId="{B8D758F4-CF4C-486A-9AB4-232B20B895CD}" srcOrd="0" destOrd="0" presId="urn:microsoft.com/office/officeart/2005/8/layout/hierarchy2"/>
    <dgm:cxn modelId="{0DDC703D-8106-43DF-B336-EBF0BE9D5A25}" type="presParOf" srcId="{77D92453-CEDA-4CC2-B69F-B5FC04A8AF0C}" destId="{069EFA19-19A8-477D-AF72-E61FA18E8469}" srcOrd="1" destOrd="0" presId="urn:microsoft.com/office/officeart/2005/8/layout/hierarchy2"/>
    <dgm:cxn modelId="{48A71CFD-C286-4930-8BD1-2A42E3B72159}" type="presParOf" srcId="{60FD180F-3215-4F59-A6BE-9E385BC9D8AE}" destId="{2B2BB1EC-CD3E-4C60-879B-0ABA89FC76ED}" srcOrd="2" destOrd="0" presId="urn:microsoft.com/office/officeart/2005/8/layout/hierarchy2"/>
    <dgm:cxn modelId="{F03B1454-5617-4365-AFF0-DB886AE5426F}" type="presParOf" srcId="{2B2BB1EC-CD3E-4C60-879B-0ABA89FC76ED}" destId="{3DF85216-9EC9-43E3-8C03-2EFB70DE1AA9}" srcOrd="0" destOrd="0" presId="urn:microsoft.com/office/officeart/2005/8/layout/hierarchy2"/>
    <dgm:cxn modelId="{56AFAAD8-3833-421D-91AC-127D1C9FCB7D}" type="presParOf" srcId="{60FD180F-3215-4F59-A6BE-9E385BC9D8AE}" destId="{D7D6C1A2-DC38-4930-A6D0-34E15E43B936}" srcOrd="3" destOrd="0" presId="urn:microsoft.com/office/officeart/2005/8/layout/hierarchy2"/>
    <dgm:cxn modelId="{3807B43D-A7C8-458A-A6C8-47B49C96BE92}" type="presParOf" srcId="{D7D6C1A2-DC38-4930-A6D0-34E15E43B936}" destId="{DA070F5F-DA27-49D2-87B0-D9A428AED04A}" srcOrd="0" destOrd="0" presId="urn:microsoft.com/office/officeart/2005/8/layout/hierarchy2"/>
    <dgm:cxn modelId="{A3312FC2-F6F0-4E95-9677-35973655BF71}" type="presParOf" srcId="{D7D6C1A2-DC38-4930-A6D0-34E15E43B936}" destId="{7F57283B-7402-44E6-AF54-AD6EA3400260}" srcOrd="1" destOrd="0" presId="urn:microsoft.com/office/officeart/2005/8/layout/hierarchy2"/>
    <dgm:cxn modelId="{ECAD845F-2896-4737-B797-737762A4CD53}" type="presParOf" srcId="{7F57283B-7402-44E6-AF54-AD6EA3400260}" destId="{09E93604-D378-468A-BDF5-A1CD65F52558}" srcOrd="0" destOrd="0" presId="urn:microsoft.com/office/officeart/2005/8/layout/hierarchy2"/>
    <dgm:cxn modelId="{EF80C766-3999-4707-94B9-5F90ECCEE225}" type="presParOf" srcId="{09E93604-D378-468A-BDF5-A1CD65F52558}" destId="{B9849298-FE88-4A69-8FDC-7B6594AEF16E}" srcOrd="0" destOrd="0" presId="urn:microsoft.com/office/officeart/2005/8/layout/hierarchy2"/>
    <dgm:cxn modelId="{1A8C36BA-186A-447F-BED8-AF2C9E6B3FEC}" type="presParOf" srcId="{7F57283B-7402-44E6-AF54-AD6EA3400260}" destId="{3CEDEA94-2B65-4505-B434-2FFD4944FAB0}" srcOrd="1" destOrd="0" presId="urn:microsoft.com/office/officeart/2005/8/layout/hierarchy2"/>
    <dgm:cxn modelId="{E3D97C73-74DD-4A9D-8F67-3DCEC797ECD4}" type="presParOf" srcId="{3CEDEA94-2B65-4505-B434-2FFD4944FAB0}" destId="{21A78464-7099-457E-AD4A-C9EBDD0C6AEB}" srcOrd="0" destOrd="0" presId="urn:microsoft.com/office/officeart/2005/8/layout/hierarchy2"/>
    <dgm:cxn modelId="{6A14111C-3F71-4D6C-8F11-0CE9F09464A7}" type="presParOf" srcId="{3CEDEA94-2B65-4505-B434-2FFD4944FAB0}" destId="{BC0EB614-D6BB-4903-9EAB-3766B7D7D6F6}" srcOrd="1" destOrd="0" presId="urn:microsoft.com/office/officeart/2005/8/layout/hierarchy2"/>
  </dgm:cxnLst>
  <dgm:bg/>
  <dgm:whole/>
  <dgm:extLst>
    <a:ext uri="http://schemas.microsoft.com/office/drawing/2008/diagram">
      <dsp:dataModelExt xmlns:dsp="http://schemas.microsoft.com/office/drawing/2008/diagram" relId="rId10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4ADACE30-CA52-4FB6-BCC8-ED7A9763A19B}">
      <dsp:nvSpPr>
        <dsp:cNvPr id="0" name=""/>
        <dsp:cNvSpPr/>
      </dsp:nvSpPr>
      <dsp:spPr>
        <a:xfrm>
          <a:off x="3482" y="1275867"/>
          <a:ext cx="30642" cy="648665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fr-FR" sz="500" kern="1200"/>
        </a:p>
      </dsp:txBody>
      <dsp:txXfrm>
        <a:off x="4379" y="1276764"/>
        <a:ext cx="28848" cy="646871"/>
      </dsp:txXfrm>
    </dsp:sp>
    <dsp:sp modelId="{1F503C12-EAB4-499F-BE1A-506537BE25D7}">
      <dsp:nvSpPr>
        <dsp:cNvPr id="0" name=""/>
        <dsp:cNvSpPr/>
      </dsp:nvSpPr>
      <dsp:spPr>
        <a:xfrm rot="18289469">
          <a:off x="-160764" y="1208975"/>
          <a:ext cx="908711" cy="36482"/>
        </a:xfrm>
        <a:custGeom>
          <a:avLst/>
          <a:gdLst/>
          <a:ahLst/>
          <a:cxnLst/>
          <a:rect l="0" t="0" r="0" b="0"/>
          <a:pathLst>
            <a:path>
              <a:moveTo>
                <a:pt x="0" y="18241"/>
              </a:moveTo>
              <a:lnTo>
                <a:pt x="908711" y="18241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fr-FR" sz="500" kern="1200"/>
        </a:p>
      </dsp:txBody>
      <dsp:txXfrm>
        <a:off x="270873" y="1204499"/>
        <a:ext cx="45435" cy="45435"/>
      </dsp:txXfrm>
    </dsp:sp>
    <dsp:sp modelId="{19E87854-5B5B-4A30-8FCB-FDAEB2AA6624}">
      <dsp:nvSpPr>
        <dsp:cNvPr id="0" name=""/>
        <dsp:cNvSpPr/>
      </dsp:nvSpPr>
      <dsp:spPr>
        <a:xfrm>
          <a:off x="553057" y="529901"/>
          <a:ext cx="1297331" cy="648665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marL="0" lvl="0" indent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fr-FR" sz="1600" kern="1200"/>
            <a:t>T est vraie</a:t>
          </a:r>
        </a:p>
      </dsp:txBody>
      <dsp:txXfrm>
        <a:off x="572056" y="548900"/>
        <a:ext cx="1259333" cy="610667"/>
      </dsp:txXfrm>
    </dsp:sp>
    <dsp:sp modelId="{81723B6B-0050-4806-8989-88A5D2FDBACE}">
      <dsp:nvSpPr>
        <dsp:cNvPr id="0" name=""/>
        <dsp:cNvSpPr/>
      </dsp:nvSpPr>
      <dsp:spPr>
        <a:xfrm rot="19457599">
          <a:off x="1790321" y="649501"/>
          <a:ext cx="639067" cy="36482"/>
        </a:xfrm>
        <a:custGeom>
          <a:avLst/>
          <a:gdLst/>
          <a:ahLst/>
          <a:cxnLst/>
          <a:rect l="0" t="0" r="0" b="0"/>
          <a:pathLst>
            <a:path>
              <a:moveTo>
                <a:pt x="0" y="18241"/>
              </a:moveTo>
              <a:lnTo>
                <a:pt x="639067" y="18241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fr-FR" sz="500" kern="1200"/>
        </a:p>
      </dsp:txBody>
      <dsp:txXfrm>
        <a:off x="2093878" y="651766"/>
        <a:ext cx="31953" cy="31953"/>
      </dsp:txXfrm>
    </dsp:sp>
    <dsp:sp modelId="{37235521-7900-4ACC-A458-D527B4613C6D}">
      <dsp:nvSpPr>
        <dsp:cNvPr id="0" name=""/>
        <dsp:cNvSpPr/>
      </dsp:nvSpPr>
      <dsp:spPr>
        <a:xfrm>
          <a:off x="2369321" y="156918"/>
          <a:ext cx="1297331" cy="648665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marL="0" lvl="0" indent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fr-FR" sz="1600" kern="1200"/>
            <a:t>H est positif</a:t>
          </a:r>
        </a:p>
      </dsp:txBody>
      <dsp:txXfrm>
        <a:off x="2388320" y="175917"/>
        <a:ext cx="1259333" cy="610667"/>
      </dsp:txXfrm>
    </dsp:sp>
    <dsp:sp modelId="{D435DD4D-E19E-4190-B5F8-F811EBD0019A}">
      <dsp:nvSpPr>
        <dsp:cNvPr id="0" name=""/>
        <dsp:cNvSpPr/>
      </dsp:nvSpPr>
      <dsp:spPr>
        <a:xfrm>
          <a:off x="3666653" y="463010"/>
          <a:ext cx="518932" cy="36482"/>
        </a:xfrm>
        <a:custGeom>
          <a:avLst/>
          <a:gdLst/>
          <a:ahLst/>
          <a:cxnLst/>
          <a:rect l="0" t="0" r="0" b="0"/>
          <a:pathLst>
            <a:path>
              <a:moveTo>
                <a:pt x="0" y="18241"/>
              </a:moveTo>
              <a:lnTo>
                <a:pt x="518932" y="18241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fr-FR" sz="500" kern="1200"/>
        </a:p>
      </dsp:txBody>
      <dsp:txXfrm>
        <a:off x="3913146" y="468278"/>
        <a:ext cx="25946" cy="25946"/>
      </dsp:txXfrm>
    </dsp:sp>
    <dsp:sp modelId="{17CD530D-AD64-4057-A0A6-44D1015A4439}">
      <dsp:nvSpPr>
        <dsp:cNvPr id="0" name=""/>
        <dsp:cNvSpPr/>
      </dsp:nvSpPr>
      <dsp:spPr>
        <a:xfrm>
          <a:off x="4185586" y="156918"/>
          <a:ext cx="1297331" cy="648665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marL="0" lvl="0" indent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fr-FR" sz="1600" kern="1200"/>
            <a:t>Le test fonctionne</a:t>
          </a:r>
        </a:p>
      </dsp:txBody>
      <dsp:txXfrm>
        <a:off x="4204585" y="175917"/>
        <a:ext cx="1259333" cy="610667"/>
      </dsp:txXfrm>
    </dsp:sp>
    <dsp:sp modelId="{B125C227-D955-4A70-8BB9-33AF1138BAA3}">
      <dsp:nvSpPr>
        <dsp:cNvPr id="0" name=""/>
        <dsp:cNvSpPr/>
      </dsp:nvSpPr>
      <dsp:spPr>
        <a:xfrm rot="2142401">
          <a:off x="1790321" y="1022484"/>
          <a:ext cx="639067" cy="36482"/>
        </a:xfrm>
        <a:custGeom>
          <a:avLst/>
          <a:gdLst/>
          <a:ahLst/>
          <a:cxnLst/>
          <a:rect l="0" t="0" r="0" b="0"/>
          <a:pathLst>
            <a:path>
              <a:moveTo>
                <a:pt x="0" y="18241"/>
              </a:moveTo>
              <a:lnTo>
                <a:pt x="639067" y="18241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fr-FR" sz="500" kern="1200"/>
        </a:p>
      </dsp:txBody>
      <dsp:txXfrm>
        <a:off x="2093878" y="1024749"/>
        <a:ext cx="31953" cy="31953"/>
      </dsp:txXfrm>
    </dsp:sp>
    <dsp:sp modelId="{F4042777-37C5-489B-BC10-9A94897242B7}">
      <dsp:nvSpPr>
        <dsp:cNvPr id="0" name=""/>
        <dsp:cNvSpPr/>
      </dsp:nvSpPr>
      <dsp:spPr>
        <a:xfrm>
          <a:off x="2369321" y="902884"/>
          <a:ext cx="1297331" cy="648665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marL="0" lvl="0" indent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fr-FR" sz="1600" kern="1200"/>
            <a:t>H est négatif</a:t>
          </a:r>
        </a:p>
      </dsp:txBody>
      <dsp:txXfrm>
        <a:off x="2388320" y="921883"/>
        <a:ext cx="1259333" cy="610667"/>
      </dsp:txXfrm>
    </dsp:sp>
    <dsp:sp modelId="{302345C8-CD53-4A31-AEB5-DBE441F6C1BA}">
      <dsp:nvSpPr>
        <dsp:cNvPr id="0" name=""/>
        <dsp:cNvSpPr/>
      </dsp:nvSpPr>
      <dsp:spPr>
        <a:xfrm>
          <a:off x="3666653" y="1208975"/>
          <a:ext cx="518932" cy="36482"/>
        </a:xfrm>
        <a:custGeom>
          <a:avLst/>
          <a:gdLst/>
          <a:ahLst/>
          <a:cxnLst/>
          <a:rect l="0" t="0" r="0" b="0"/>
          <a:pathLst>
            <a:path>
              <a:moveTo>
                <a:pt x="0" y="18241"/>
              </a:moveTo>
              <a:lnTo>
                <a:pt x="518932" y="18241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fr-FR" sz="500" kern="1200"/>
        </a:p>
      </dsp:txBody>
      <dsp:txXfrm>
        <a:off x="3913146" y="1214243"/>
        <a:ext cx="25946" cy="25946"/>
      </dsp:txXfrm>
    </dsp:sp>
    <dsp:sp modelId="{49EC761E-9377-490B-A131-5AE8A991B71D}">
      <dsp:nvSpPr>
        <dsp:cNvPr id="0" name=""/>
        <dsp:cNvSpPr/>
      </dsp:nvSpPr>
      <dsp:spPr>
        <a:xfrm>
          <a:off x="4185586" y="902884"/>
          <a:ext cx="1297331" cy="648665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marL="0" lvl="0" indent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fr-FR" sz="1600" kern="1200"/>
            <a:t>Le test ne fonctionne pas</a:t>
          </a:r>
        </a:p>
      </dsp:txBody>
      <dsp:txXfrm>
        <a:off x="4204585" y="921883"/>
        <a:ext cx="1259333" cy="610667"/>
      </dsp:txXfrm>
    </dsp:sp>
    <dsp:sp modelId="{D59013C9-3087-4601-A969-344A19140756}">
      <dsp:nvSpPr>
        <dsp:cNvPr id="0" name=""/>
        <dsp:cNvSpPr/>
      </dsp:nvSpPr>
      <dsp:spPr>
        <a:xfrm rot="3310531">
          <a:off x="-160764" y="1954941"/>
          <a:ext cx="908711" cy="36482"/>
        </a:xfrm>
        <a:custGeom>
          <a:avLst/>
          <a:gdLst/>
          <a:ahLst/>
          <a:cxnLst/>
          <a:rect l="0" t="0" r="0" b="0"/>
          <a:pathLst>
            <a:path>
              <a:moveTo>
                <a:pt x="0" y="18241"/>
              </a:moveTo>
              <a:lnTo>
                <a:pt x="908711" y="18241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fr-FR" sz="500" kern="1200"/>
        </a:p>
      </dsp:txBody>
      <dsp:txXfrm>
        <a:off x="270873" y="1950465"/>
        <a:ext cx="45435" cy="45435"/>
      </dsp:txXfrm>
    </dsp:sp>
    <dsp:sp modelId="{C1BE14B0-05FD-4259-B0E5-EC6205375937}">
      <dsp:nvSpPr>
        <dsp:cNvPr id="0" name=""/>
        <dsp:cNvSpPr/>
      </dsp:nvSpPr>
      <dsp:spPr>
        <a:xfrm>
          <a:off x="553057" y="2021832"/>
          <a:ext cx="1297331" cy="648665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marL="0" lvl="0" indent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fr-FR" sz="1600" kern="1200"/>
            <a:t>T est fausse</a:t>
          </a:r>
        </a:p>
      </dsp:txBody>
      <dsp:txXfrm>
        <a:off x="572056" y="2040831"/>
        <a:ext cx="1259333" cy="610667"/>
      </dsp:txXfrm>
    </dsp:sp>
    <dsp:sp modelId="{B2900635-34EF-41AF-A69D-E318F1D5D865}">
      <dsp:nvSpPr>
        <dsp:cNvPr id="0" name=""/>
        <dsp:cNvSpPr/>
      </dsp:nvSpPr>
      <dsp:spPr>
        <a:xfrm rot="19457599">
          <a:off x="1790321" y="2141432"/>
          <a:ext cx="639067" cy="36482"/>
        </a:xfrm>
        <a:custGeom>
          <a:avLst/>
          <a:gdLst/>
          <a:ahLst/>
          <a:cxnLst/>
          <a:rect l="0" t="0" r="0" b="0"/>
          <a:pathLst>
            <a:path>
              <a:moveTo>
                <a:pt x="0" y="18241"/>
              </a:moveTo>
              <a:lnTo>
                <a:pt x="639067" y="18241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fr-FR" sz="500" kern="1200"/>
        </a:p>
      </dsp:txBody>
      <dsp:txXfrm>
        <a:off x="2093878" y="2143697"/>
        <a:ext cx="31953" cy="31953"/>
      </dsp:txXfrm>
    </dsp:sp>
    <dsp:sp modelId="{ED39C460-E602-43BE-837D-0C277088A343}">
      <dsp:nvSpPr>
        <dsp:cNvPr id="0" name=""/>
        <dsp:cNvSpPr/>
      </dsp:nvSpPr>
      <dsp:spPr>
        <a:xfrm>
          <a:off x="2369321" y="1648849"/>
          <a:ext cx="1297331" cy="648665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marL="0" lvl="0" indent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fr-FR" sz="1600" kern="1200"/>
            <a:t>H est positif</a:t>
          </a:r>
        </a:p>
      </dsp:txBody>
      <dsp:txXfrm>
        <a:off x="2388320" y="1667848"/>
        <a:ext cx="1259333" cy="610667"/>
      </dsp:txXfrm>
    </dsp:sp>
    <dsp:sp modelId="{2B19A3F2-BC60-4044-A4E5-0D2B6BF7A9E2}">
      <dsp:nvSpPr>
        <dsp:cNvPr id="0" name=""/>
        <dsp:cNvSpPr/>
      </dsp:nvSpPr>
      <dsp:spPr>
        <a:xfrm>
          <a:off x="3666653" y="1954941"/>
          <a:ext cx="518932" cy="36482"/>
        </a:xfrm>
        <a:custGeom>
          <a:avLst/>
          <a:gdLst/>
          <a:ahLst/>
          <a:cxnLst/>
          <a:rect l="0" t="0" r="0" b="0"/>
          <a:pathLst>
            <a:path>
              <a:moveTo>
                <a:pt x="0" y="18241"/>
              </a:moveTo>
              <a:lnTo>
                <a:pt x="518932" y="18241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fr-FR" sz="500" kern="1200"/>
        </a:p>
      </dsp:txBody>
      <dsp:txXfrm>
        <a:off x="3913146" y="1960209"/>
        <a:ext cx="25946" cy="25946"/>
      </dsp:txXfrm>
    </dsp:sp>
    <dsp:sp modelId="{B8D758F4-CF4C-486A-9AB4-232B20B895CD}">
      <dsp:nvSpPr>
        <dsp:cNvPr id="0" name=""/>
        <dsp:cNvSpPr/>
      </dsp:nvSpPr>
      <dsp:spPr>
        <a:xfrm>
          <a:off x="4185586" y="1648849"/>
          <a:ext cx="1297331" cy="648665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marL="0" lvl="0" indent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fr-FR" sz="1600" kern="1200"/>
            <a:t>le test fonctionne</a:t>
          </a:r>
        </a:p>
      </dsp:txBody>
      <dsp:txXfrm>
        <a:off x="4204585" y="1667848"/>
        <a:ext cx="1259333" cy="610667"/>
      </dsp:txXfrm>
    </dsp:sp>
    <dsp:sp modelId="{2B2BB1EC-CD3E-4C60-879B-0ABA89FC76ED}">
      <dsp:nvSpPr>
        <dsp:cNvPr id="0" name=""/>
        <dsp:cNvSpPr/>
      </dsp:nvSpPr>
      <dsp:spPr>
        <a:xfrm rot="2142401">
          <a:off x="1790321" y="2514415"/>
          <a:ext cx="639067" cy="36482"/>
        </a:xfrm>
        <a:custGeom>
          <a:avLst/>
          <a:gdLst/>
          <a:ahLst/>
          <a:cxnLst/>
          <a:rect l="0" t="0" r="0" b="0"/>
          <a:pathLst>
            <a:path>
              <a:moveTo>
                <a:pt x="0" y="18241"/>
              </a:moveTo>
              <a:lnTo>
                <a:pt x="639067" y="18241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fr-FR" sz="500" kern="1200"/>
        </a:p>
      </dsp:txBody>
      <dsp:txXfrm>
        <a:off x="2093878" y="2516680"/>
        <a:ext cx="31953" cy="31953"/>
      </dsp:txXfrm>
    </dsp:sp>
    <dsp:sp modelId="{DA070F5F-DA27-49D2-87B0-D9A428AED04A}">
      <dsp:nvSpPr>
        <dsp:cNvPr id="0" name=""/>
        <dsp:cNvSpPr/>
      </dsp:nvSpPr>
      <dsp:spPr>
        <a:xfrm>
          <a:off x="2369321" y="2394815"/>
          <a:ext cx="1297331" cy="648665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marL="0" lvl="0" indent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fr-FR" sz="1600" kern="1200"/>
            <a:t>H est négatif</a:t>
          </a:r>
        </a:p>
      </dsp:txBody>
      <dsp:txXfrm>
        <a:off x="2388320" y="2413814"/>
        <a:ext cx="1259333" cy="610667"/>
      </dsp:txXfrm>
    </dsp:sp>
    <dsp:sp modelId="{09E93604-D378-468A-BDF5-A1CD65F52558}">
      <dsp:nvSpPr>
        <dsp:cNvPr id="0" name=""/>
        <dsp:cNvSpPr/>
      </dsp:nvSpPr>
      <dsp:spPr>
        <a:xfrm>
          <a:off x="3666653" y="2700907"/>
          <a:ext cx="518932" cy="36482"/>
        </a:xfrm>
        <a:custGeom>
          <a:avLst/>
          <a:gdLst/>
          <a:ahLst/>
          <a:cxnLst/>
          <a:rect l="0" t="0" r="0" b="0"/>
          <a:pathLst>
            <a:path>
              <a:moveTo>
                <a:pt x="0" y="18241"/>
              </a:moveTo>
              <a:lnTo>
                <a:pt x="518932" y="18241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fr-FR" sz="500" kern="1200"/>
        </a:p>
      </dsp:txBody>
      <dsp:txXfrm>
        <a:off x="3913146" y="2706175"/>
        <a:ext cx="25946" cy="25946"/>
      </dsp:txXfrm>
    </dsp:sp>
    <dsp:sp modelId="{21A78464-7099-457E-AD4A-C9EBDD0C6AEB}">
      <dsp:nvSpPr>
        <dsp:cNvPr id="0" name=""/>
        <dsp:cNvSpPr/>
      </dsp:nvSpPr>
      <dsp:spPr>
        <a:xfrm>
          <a:off x="4185586" y="2394815"/>
          <a:ext cx="1297331" cy="648665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marL="0" lvl="0" indent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fr-FR" sz="1600" kern="1200"/>
            <a:t>Le test n'est pas vérifié</a:t>
          </a:r>
        </a:p>
      </dsp:txBody>
      <dsp:txXfrm>
        <a:off x="4204585" y="2413814"/>
        <a:ext cx="1259333" cy="610667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hierarchy2">
  <dgm:title val=""/>
  <dgm:desc val=""/>
  <dgm:catLst>
    <dgm:cat type="hierarchy" pri="5000"/>
  </dgm:catLst>
  <dgm:sampData>
    <dgm:dataModel>
      <dgm:ptLst>
        <dgm:pt modelId="0" type="doc"/>
        <dgm:pt modelId="1">
          <dgm:prSet phldr="1"/>
        </dgm:pt>
        <dgm:pt modelId="2">
          <dgm:prSet phldr="1"/>
        </dgm:pt>
        <dgm:pt modelId="21">
          <dgm:prSet phldr="1"/>
        </dgm:pt>
        <dgm:pt modelId="22">
          <dgm:prSet phldr="1"/>
        </dgm:pt>
        <dgm:pt modelId="3">
          <dgm:prSet phldr="1"/>
        </dgm:pt>
        <dgm:pt modelId="31">
          <dgm:prSet phldr="1"/>
        </dgm:pt>
      </dgm:ptLst>
      <dgm:cxnLst>
        <dgm:cxn modelId="4" srcId="0" destId="1" srcOrd="0" destOrd="0"/>
        <dgm:cxn modelId="5" srcId="1" destId="2" srcOrd="0" destOrd="0"/>
        <dgm:cxn modelId="6" srcId="1" destId="3" srcOrd="1" destOrd="0"/>
        <dgm:cxn modelId="23" srcId="2" destId="21" srcOrd="0" destOrd="0"/>
        <dgm:cxn modelId="24" srcId="2" destId="22" srcOrd="1" destOrd="0"/>
        <dgm:cxn modelId="33" srcId="3" destId="31" srcOrd="0" destOrd="0"/>
      </dgm:cxnLst>
      <dgm:bg/>
      <dgm:whole/>
    </dgm:dataModel>
  </dgm:sampData>
  <dgm:styleData>
    <dgm:dataModel>
      <dgm:ptLst>
        <dgm:pt modelId="0" type="doc"/>
        <dgm:pt modelId="1"/>
        <dgm:pt modelId="11"/>
        <dgm:pt modelId="12"/>
      </dgm:ptLst>
      <dgm:cxnLst>
        <dgm:cxn modelId="2" srcId="0" destId="1" srcOrd="0" destOrd="0"/>
        <dgm:cxn modelId="13" srcId="1" destId="11" srcOrd="0" destOrd="0"/>
        <dgm:cxn modelId="14" srcId="1" destId="12" srcOrd="1" destOrd="0"/>
      </dgm:cxnLst>
      <dgm:bg/>
      <dgm:whole/>
    </dgm:dataModel>
  </dgm:styleData>
  <dgm:clrData>
    <dgm:dataModel>
      <dgm:ptLst>
        <dgm:pt modelId="0" type="doc"/>
        <dgm:pt modelId="1"/>
        <dgm:pt modelId="2"/>
        <dgm:pt modelId="21"/>
        <dgm:pt modelId="211"/>
        <dgm:pt modelId="3"/>
        <dgm:pt modelId="31"/>
        <dgm:pt modelId="311"/>
      </dgm:ptLst>
      <dgm:cxnLst>
        <dgm:cxn modelId="4" srcId="0" destId="1" srcOrd="0" destOrd="0"/>
        <dgm:cxn modelId="5" srcId="1" destId="2" srcOrd="0" destOrd="0"/>
        <dgm:cxn modelId="6" srcId="1" destId="3" srcOrd="1" destOrd="0"/>
        <dgm:cxn modelId="23" srcId="2" destId="21" srcOrd="0" destOrd="0"/>
        <dgm:cxn modelId="24" srcId="21" destId="211" srcOrd="0" destOrd="0"/>
        <dgm:cxn modelId="33" srcId="3" destId="31" srcOrd="0" destOrd="0"/>
        <dgm:cxn modelId="34" srcId="31" destId="311" srcOrd="0" destOrd="0"/>
      </dgm:cxnLst>
      <dgm:bg/>
      <dgm:whole/>
    </dgm:dataModel>
  </dgm:clrData>
  <dgm:layoutNode name="diagram">
    <dgm:varLst>
      <dgm:chPref val="1"/>
      <dgm:dir/>
      <dgm:animOne val="branch"/>
      <dgm:animLvl val="lvl"/>
      <dgm:resizeHandles val="exact"/>
    </dgm:varLst>
    <dgm:choose name="Name0">
      <dgm:if name="Name1" func="var" arg="dir" op="equ" val="norm">
        <dgm:alg type="hierChild">
          <dgm:param type="linDir" val="fromT"/>
          <dgm:param type="chAlign" val="l"/>
        </dgm:alg>
      </dgm:if>
      <dgm:else name="Name2">
        <dgm:alg type="hierChild">
          <dgm:param type="linDir" val="fromT"/>
          <dgm:param type="chAlign" val="r"/>
        </dgm:alg>
      </dgm:else>
    </dgm:choose>
    <dgm:shape xmlns:r="http://schemas.openxmlformats.org/officeDocument/2006/relationships" r:blip="">
      <dgm:adjLst/>
    </dgm:shape>
    <dgm:presOf/>
    <dgm:constrLst>
      <dgm:constr type="h" for="des" ptType="node" refType="h"/>
      <dgm:constr type="w" for="des" ptType="node" refType="h" refFor="des" refPtType="node" fact="2"/>
      <dgm:constr type="sibSp" refType="h" refFor="des" refPtType="node" op="equ" fact="0.15"/>
      <dgm:constr type="sibSp" for="des" forName="level2hierChild" refType="h" refFor="des" refPtType="node" op="equ" fact="0.15"/>
      <dgm:constr type="sibSp" for="des" forName="level3hierChild" refType="h" refFor="des" refPtType="node" op="equ" fact="0.15"/>
      <dgm:constr type="sp" for="des" forName="root1" refType="w" refFor="des" refPtType="node" fact="0.4"/>
      <dgm:constr type="sp" for="des" forName="root2" refType="sp" refFor="des" refForName="root1" op="equ"/>
      <dgm:constr type="primFontSz" for="des" ptType="node" op="equ" val="65"/>
      <dgm:constr type="primFontSz" for="des" forName="connTx" op="equ" val="55"/>
      <dgm:constr type="primFontSz" for="des" forName="connTx" refType="primFontSz" refFor="des" refPtType="node" op="lte" fact="0.8"/>
    </dgm:constrLst>
    <dgm:ruleLst/>
    <dgm:forEach name="Name3" axis="ch">
      <dgm:forEach name="Name4" axis="self" ptType="node">
        <dgm:layoutNode name="root1">
          <dgm:choose name="Name5">
            <dgm:if name="Name6" func="var" arg="dir" op="equ" val="norm">
              <dgm:alg type="hierRoot">
                <dgm:param type="hierAlign" val="lCtrCh"/>
              </dgm:alg>
            </dgm:if>
            <dgm:else name="Name7">
              <dgm:alg type="hierRoot">
                <dgm:param type="hierAlign" val="rCtrCh"/>
              </dgm:alg>
            </dgm:else>
          </dgm:choose>
          <dgm:shape xmlns:r="http://schemas.openxmlformats.org/officeDocument/2006/relationships" r:blip="">
            <dgm:adjLst/>
          </dgm:shape>
          <dgm:presOf/>
          <dgm:constrLst/>
          <dgm:ruleLst/>
          <dgm:layoutNode name="LevelOneTextNode" styleLbl="node0">
            <dgm:varLst>
              <dgm:chPref val="3"/>
            </dgm:varLst>
            <dgm:alg type="tx"/>
            <dgm:shape xmlns:r="http://schemas.openxmlformats.org/officeDocument/2006/relationships" type="roundRect" r:blip="">
              <dgm:adjLst>
                <dgm:adj idx="1" val="0.1"/>
              </dgm:adjLst>
            </dgm:shape>
            <dgm:presOf axis="self"/>
            <dgm:constrLst>
              <dgm:constr type="tMarg" refType="primFontSz" fact="0.05"/>
              <dgm:constr type="bMarg" refType="primFontSz" fact="0.05"/>
              <dgm:constr type="lMarg" refType="primFontSz" fact="0.05"/>
              <dgm:constr type="rMarg" refType="primFontSz" fact="0.05"/>
            </dgm:constrLst>
            <dgm:ruleLst>
              <dgm:rule type="primFontSz" val="5" fact="NaN" max="NaN"/>
            </dgm:ruleLst>
          </dgm:layoutNode>
          <dgm:layoutNode name="level2hierChild">
            <dgm:choose name="Name8">
              <dgm:if name="Name9" func="var" arg="dir" op="equ" val="norm">
                <dgm:alg type="hierChild">
                  <dgm:param type="linDir" val="fromT"/>
                  <dgm:param type="chAlign" val="l"/>
                </dgm:alg>
              </dgm:if>
              <dgm:else name="Name10">
                <dgm:alg type="hierChild">
                  <dgm:param type="linDir" val="fromT"/>
                  <dgm:param type="chAlign" val="r"/>
                </dgm:alg>
              </dgm:else>
            </dgm:choose>
            <dgm:shape xmlns:r="http://schemas.openxmlformats.org/officeDocument/2006/relationships" r:blip="">
              <dgm:adjLst/>
            </dgm:shape>
            <dgm:presOf/>
            <dgm:constrLst/>
            <dgm:ruleLst/>
            <dgm:forEach name="repeat" axis="ch">
              <dgm:forEach name="Name11" axis="self" ptType="parTrans" cnt="1">
                <dgm:layoutNode name="conn2-1">
                  <dgm:choose name="Name12">
                    <dgm:if name="Name13" func="var" arg="dir" op="equ" val="norm">
                      <dgm:alg type="conn">
                        <dgm:param type="dim" val="1D"/>
                        <dgm:param type="begPts" val="midR"/>
                        <dgm:param type="endPts" val="midL"/>
                        <dgm:param type="endSty" val="noArr"/>
                      </dgm:alg>
                    </dgm:if>
                    <dgm:else name="Name14">
                      <dgm:alg type="conn">
                        <dgm:param type="dim" val="1D"/>
                        <dgm:param type="begPts" val="midL"/>
                        <dgm:param type="endPts" val="midR"/>
                        <dgm:param type="endSty" val="noArr"/>
                      </dgm:alg>
                    </dgm:else>
                  </dgm:choose>
                  <dgm:shape xmlns:r="http://schemas.openxmlformats.org/officeDocument/2006/relationships" type="conn" r:blip="">
                    <dgm:adjLst/>
                  </dgm:shape>
                  <dgm:presOf axis="self"/>
                  <dgm:constrLst>
                    <dgm:constr type="w" val="1"/>
                    <dgm:constr type="h" val="5"/>
                    <dgm:constr type="connDist"/>
                    <dgm:constr type="begPad"/>
                    <dgm:constr type="endPad"/>
                    <dgm:constr type="userA" for="ch" refType="connDist"/>
                  </dgm:constrLst>
                  <dgm:ruleLst/>
                  <dgm:layoutNode name="connTx">
                    <dgm:alg type="tx">
                      <dgm:param type="autoTxRot" val="grav"/>
                    </dgm:alg>
                    <dgm:shape xmlns:r="http://schemas.openxmlformats.org/officeDocument/2006/relationships" type="rect" r:blip="" hideGeom="1">
                      <dgm:adjLst/>
                    </dgm:shape>
                    <dgm:presOf axis="self"/>
                    <dgm:constrLst>
                      <dgm:constr type="userA"/>
                      <dgm:constr type="w" refType="userA" fact="0.05"/>
                      <dgm:constr type="h" refType="userA" fact="0.05"/>
                      <dgm:constr type="lMarg" val="1"/>
                      <dgm:constr type="rMarg" val="1"/>
                      <dgm:constr type="tMarg"/>
                      <dgm:constr type="bMarg"/>
                    </dgm:constrLst>
                    <dgm:ruleLst>
                      <dgm:rule type="h" val="NaN" fact="0.25" max="NaN"/>
                      <dgm:rule type="w" val="NaN" fact="0.8" max="NaN"/>
                      <dgm:rule type="primFontSz" val="5" fact="NaN" max="NaN"/>
                    </dgm:ruleLst>
                  </dgm:layoutNode>
                </dgm:layoutNode>
              </dgm:forEach>
              <dgm:forEach name="Name15" axis="self" ptType="node">
                <dgm:layoutNode name="root2">
                  <dgm:choose name="Name16">
                    <dgm:if name="Name17" func="var" arg="dir" op="equ" val="norm">
                      <dgm:alg type="hierRoot">
                        <dgm:param type="hierAlign" val="lCtrCh"/>
                      </dgm:alg>
                    </dgm:if>
                    <dgm:else name="Name18">
                      <dgm:alg type="hierRoot">
                        <dgm:param type="hierAlign" val="rCtrCh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layoutNode name="LevelTwoTextNode">
                    <dgm:varLst>
                      <dgm:chPref val="3"/>
                    </dgm:varLst>
                    <dgm:alg type="tx"/>
                    <dgm:shape xmlns:r="http://schemas.openxmlformats.org/officeDocument/2006/relationships" type="roundRect" r:blip="">
                      <dgm:adjLst>
                        <dgm:adj idx="1" val="0.1"/>
                      </dgm:adjLst>
                    </dgm:shape>
                    <dgm:presOf axis="self"/>
                    <dgm:constrLst>
                      <dgm:constr type="tMarg" refType="primFontSz" fact="0.05"/>
                      <dgm:constr type="bMarg" refType="primFontSz" fact="0.05"/>
                      <dgm:constr type="lMarg" refType="primFontSz" fact="0.05"/>
                      <dgm:constr type="rMarg" refType="primFontSz" fact="0.05"/>
                    </dgm:constrLst>
                    <dgm:ruleLst>
                      <dgm:rule type="primFontSz" val="5" fact="NaN" max="NaN"/>
                    </dgm:ruleLst>
                  </dgm:layoutNode>
                  <dgm:layoutNode name="level3hierChild">
                    <dgm:choose name="Name19">
                      <dgm:if name="Name20" func="var" arg="dir" op="equ" val="norm">
                        <dgm:alg type="hierChild">
                          <dgm:param type="linDir" val="fromT"/>
                          <dgm:param type="chAlign" val="l"/>
                        </dgm:alg>
                      </dgm:if>
                      <dgm:else name="Name21">
                        <dgm:alg type="hierChild">
                          <dgm:param type="linDir" val="fromT"/>
                          <dgm:param type="chAlign" val="r"/>
                        </dgm:alg>
                      </dgm:else>
                    </dgm:choose>
                    <dgm:shape xmlns:r="http://schemas.openxmlformats.org/officeDocument/2006/relationships" r:blip="">
                      <dgm:adjLst/>
                    </dgm:shape>
                    <dgm:presOf/>
                    <dgm:constrLst/>
                    <dgm:ruleLst/>
                    <dgm:forEach name="Name22" ref="repeat"/>
                  </dgm:layoutNode>
                </dgm:layoutNode>
              </dgm:forEach>
            </dgm:forEach>
          </dgm:layoutNode>
        </dgm:layoutNode>
      </dgm:forEach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F417C492FE2B4325AF6984803969B084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C63B8929-4124-4570-ABD1-1B97E364EFA0}"/>
      </w:docPartPr>
      <w:docPartBody>
        <w:p w:rsidR="00000000" w:rsidRDefault="00F37554">
          <w:pPr>
            <w:pStyle w:val="F417C492FE2B4325AF6984803969B084"/>
          </w:pPr>
          <w:r w:rsidRPr="00456C14">
            <w:rPr>
              <w:rStyle w:val="Textedelespacerserv"/>
            </w:rPr>
            <w:t>Choisissez un élément.</w:t>
          </w:r>
        </w:p>
      </w:docPartBody>
    </w:docPart>
    <w:docPart>
      <w:docPartPr>
        <w:name w:val="212129A561584B3F843B40ED3FAC7A96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2BAFB933-65D3-4F55-BEE6-805BCCF8C671}"/>
      </w:docPartPr>
      <w:docPartBody>
        <w:p w:rsidR="00000000" w:rsidRDefault="00F37554">
          <w:pPr>
            <w:pStyle w:val="212129A561584B3F843B40ED3FAC7A96"/>
          </w:pPr>
          <w:r w:rsidRPr="00456C14">
            <w:rPr>
              <w:rStyle w:val="Textedelespacerserv"/>
            </w:rPr>
            <w:t>Cliquez ici pour taper du tex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1002AFF" w:usb1="4000ACFF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37554"/>
    <w:rsid w:val="00F375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fr-FR" w:eastAsia="fr-F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styleId="Textedelespacerserv">
    <w:name w:val="Placeholder Text"/>
    <w:basedOn w:val="Policepardfaut"/>
    <w:uiPriority w:val="99"/>
    <w:semiHidden/>
    <w:rPr>
      <w:color w:val="808080"/>
    </w:rPr>
  </w:style>
  <w:style w:type="paragraph" w:customStyle="1" w:styleId="F417C492FE2B4325AF6984803969B084">
    <w:name w:val="F417C492FE2B4325AF6984803969B084"/>
  </w:style>
  <w:style w:type="paragraph" w:customStyle="1" w:styleId="212129A561584B3F843B40ED3FAC7A96">
    <w:name w:val="212129A561584B3F843B40ED3FAC7A96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document de base pour les évales.dotm</Template>
  <TotalTime>123</TotalTime>
  <Pages>1</Pages>
  <Words>12</Words>
  <Characters>62</Characters>
  <Application>Microsoft Office Word</Application>
  <DocSecurity>0</DocSecurity>
  <Lines>1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enry PC</dc:creator>
  <cp:lastModifiedBy>Henry Letellier</cp:lastModifiedBy>
  <cp:revision>2</cp:revision>
  <dcterms:created xsi:type="dcterms:W3CDTF">2020-06-06T15:02:00Z</dcterms:created>
  <dcterms:modified xsi:type="dcterms:W3CDTF">2020-06-06T17:05:00Z</dcterms:modified>
</cp:coreProperties>
</file>